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E3AEB1" w14:textId="6ECD231D" w:rsidR="00D7259F" w:rsidRPr="00DE0B41" w:rsidRDefault="00D7259F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264260BC">
        <w:rPr>
          <w:rFonts w:ascii="Arial" w:hAnsi="Arial" w:cs="Arial"/>
          <w:b/>
          <w:bCs/>
          <w:sz w:val="24"/>
          <w:szCs w:val="24"/>
          <w:lang w:eastAsia="pl-PL"/>
        </w:rPr>
        <w:t>Regulamin konkursu</w:t>
      </w:r>
      <w:r w:rsidR="00E54B58">
        <w:rPr>
          <w:rFonts w:ascii="Arial" w:hAnsi="Arial" w:cs="Arial"/>
          <w:b/>
          <w:bCs/>
          <w:sz w:val="24"/>
          <w:szCs w:val="24"/>
          <w:lang w:eastAsia="pl-PL"/>
        </w:rPr>
        <w:t>:</w:t>
      </w:r>
      <w:r w:rsidRPr="264260BC">
        <w:rPr>
          <w:rFonts w:ascii="Arial" w:hAnsi="Arial" w:cs="Arial"/>
          <w:b/>
          <w:bCs/>
          <w:sz w:val="24"/>
          <w:szCs w:val="24"/>
          <w:lang w:eastAsia="pl-PL"/>
        </w:rPr>
        <w:t xml:space="preserve"> „</w:t>
      </w:r>
      <w:r w:rsidR="00C70CE8" w:rsidRPr="264260BC">
        <w:rPr>
          <w:rFonts w:ascii="Arial" w:hAnsi="Arial" w:cs="Arial"/>
          <w:b/>
          <w:bCs/>
          <w:sz w:val="24"/>
          <w:szCs w:val="24"/>
          <w:lang w:eastAsia="pl-PL"/>
        </w:rPr>
        <w:t>D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>owody</w:t>
      </w:r>
      <w:r w:rsidR="00315A6D">
        <w:rPr>
          <w:rFonts w:ascii="Arial" w:hAnsi="Arial" w:cs="Arial"/>
          <w:b/>
          <w:bCs/>
          <w:sz w:val="24"/>
          <w:szCs w:val="24"/>
          <w:lang w:eastAsia="pl-PL"/>
        </w:rPr>
        <w:t xml:space="preserve"> -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4"/>
          <w:szCs w:val="24"/>
          <w:lang w:eastAsia="pl-PL"/>
        </w:rPr>
        <w:t>G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>otowi</w:t>
      </w:r>
      <w:r w:rsidR="00315A6D">
        <w:rPr>
          <w:rFonts w:ascii="Arial" w:hAnsi="Arial" w:cs="Arial"/>
          <w:b/>
          <w:bCs/>
          <w:sz w:val="24"/>
          <w:szCs w:val="24"/>
          <w:lang w:eastAsia="pl-PL"/>
        </w:rPr>
        <w:t xml:space="preserve"> -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4"/>
          <w:szCs w:val="24"/>
          <w:lang w:eastAsia="pl-PL"/>
        </w:rPr>
        <w:t>S</w:t>
      </w:r>
      <w:r w:rsidR="00572AC0" w:rsidRPr="264260BC">
        <w:rPr>
          <w:rFonts w:ascii="Arial" w:hAnsi="Arial" w:cs="Arial"/>
          <w:b/>
          <w:bCs/>
          <w:sz w:val="24"/>
          <w:szCs w:val="24"/>
          <w:lang w:eastAsia="pl-PL"/>
        </w:rPr>
        <w:t>tart!</w:t>
      </w:r>
      <w:r w:rsidRPr="264260BC">
        <w:rPr>
          <w:rFonts w:ascii="Arial" w:hAnsi="Arial" w:cs="Arial"/>
          <w:b/>
          <w:bCs/>
          <w:sz w:val="24"/>
          <w:szCs w:val="24"/>
          <w:lang w:eastAsia="pl-PL"/>
        </w:rPr>
        <w:t>”</w:t>
      </w:r>
    </w:p>
    <w:p w14:paraId="64B1964A" w14:textId="77777777" w:rsidR="00D7259F" w:rsidRPr="00DE0B41" w:rsidRDefault="00D7259F" w:rsidP="00DE0B41">
      <w:pPr>
        <w:pStyle w:val="Bezodstpw"/>
        <w:spacing w:line="276" w:lineRule="auto"/>
        <w:rPr>
          <w:lang w:eastAsia="pl-PL"/>
        </w:rPr>
      </w:pPr>
    </w:p>
    <w:p w14:paraId="50C7ED59" w14:textId="77777777" w:rsidR="00BB57E5" w:rsidRPr="00DE0B41" w:rsidRDefault="00BB57E5" w:rsidP="00DE0B41">
      <w:pPr>
        <w:pStyle w:val="Bezodstpw"/>
        <w:spacing w:line="276" w:lineRule="auto"/>
        <w:rPr>
          <w:lang w:eastAsia="pl-PL"/>
        </w:rPr>
      </w:pPr>
    </w:p>
    <w:p w14:paraId="0BDF747F" w14:textId="77777777" w:rsidR="00E1129B" w:rsidRPr="00DE0B41" w:rsidRDefault="00E1129B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§1</w:t>
      </w:r>
    </w:p>
    <w:p w14:paraId="1684D6EC" w14:textId="77777777" w:rsidR="00090E9C" w:rsidRPr="00DE0B41" w:rsidRDefault="004510F6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POSTANOWIENIA</w:t>
      </w:r>
      <w:r w:rsidR="00D7259F" w:rsidRPr="00DE0B41">
        <w:rPr>
          <w:rFonts w:ascii="Arial" w:hAnsi="Arial" w:cs="Arial"/>
          <w:lang w:eastAsia="pl-PL"/>
        </w:rPr>
        <w:t xml:space="preserve"> OGÓLNE</w:t>
      </w:r>
    </w:p>
    <w:p w14:paraId="0135EAB7" w14:textId="77777777" w:rsidR="00E1129B" w:rsidRPr="00DE0B41" w:rsidRDefault="00E1129B" w:rsidP="00DE0B41">
      <w:pPr>
        <w:pStyle w:val="Bezodstpw"/>
        <w:spacing w:line="276" w:lineRule="auto"/>
        <w:rPr>
          <w:rFonts w:ascii="Arial" w:hAnsi="Arial" w:cs="Arial"/>
          <w:lang w:eastAsia="pl-PL"/>
        </w:rPr>
      </w:pPr>
    </w:p>
    <w:p w14:paraId="70B28464" w14:textId="00437F56" w:rsidR="7D4B6331" w:rsidRDefault="7D4B6331" w:rsidP="1816D4FE">
      <w:pPr>
        <w:pStyle w:val="Bezodstpw"/>
        <w:numPr>
          <w:ilvl w:val="0"/>
          <w:numId w:val="9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Organizatorem konkursu „Dowody</w:t>
      </w:r>
      <w:r w:rsidR="00315A6D">
        <w:rPr>
          <w:rFonts w:ascii="Arial" w:hAnsi="Arial" w:cs="Arial"/>
          <w:lang w:eastAsia="pl-PL"/>
        </w:rPr>
        <w:t xml:space="preserve"> -</w:t>
      </w:r>
      <w:r w:rsidRPr="264260BC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G</w:t>
      </w:r>
      <w:r w:rsidRPr="264260BC">
        <w:rPr>
          <w:rFonts w:ascii="Arial" w:hAnsi="Arial" w:cs="Arial"/>
          <w:lang w:eastAsia="pl-PL"/>
        </w:rPr>
        <w:t>otowi</w:t>
      </w:r>
      <w:r w:rsidR="00315A6D">
        <w:rPr>
          <w:rFonts w:ascii="Arial" w:hAnsi="Arial" w:cs="Arial"/>
          <w:lang w:eastAsia="pl-PL"/>
        </w:rPr>
        <w:t xml:space="preserve"> -</w:t>
      </w:r>
      <w:r w:rsidRPr="264260BC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S</w:t>
      </w:r>
      <w:r w:rsidRPr="264260BC">
        <w:rPr>
          <w:rFonts w:ascii="Arial" w:hAnsi="Arial" w:cs="Arial"/>
          <w:lang w:eastAsia="pl-PL"/>
        </w:rPr>
        <w:t>tart!” (dalej jako Konkurs) jest Miasto Poznań, pl. Kolegiacki 17, 61-841 Poznań, zwane dalej „Organizatorem”.</w:t>
      </w:r>
    </w:p>
    <w:p w14:paraId="1F102CA4" w14:textId="6E42B6C3" w:rsidR="2CAC2D73" w:rsidRDefault="2CAC2D73" w:rsidP="264260BC">
      <w:pPr>
        <w:pStyle w:val="Bezodstpw"/>
        <w:numPr>
          <w:ilvl w:val="0"/>
          <w:numId w:val="9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Regulamin </w:t>
      </w:r>
      <w:r w:rsidR="5D5474F8" w:rsidRPr="264260BC">
        <w:rPr>
          <w:rFonts w:ascii="Arial" w:hAnsi="Arial" w:cs="Arial"/>
          <w:lang w:eastAsia="pl-PL"/>
        </w:rPr>
        <w:t>Konkursu</w:t>
      </w:r>
      <w:r w:rsidR="63A1A504" w:rsidRPr="264260BC">
        <w:rPr>
          <w:rFonts w:ascii="Arial" w:hAnsi="Arial" w:cs="Arial"/>
          <w:lang w:eastAsia="pl-PL"/>
        </w:rPr>
        <w:t xml:space="preserve"> (dalej jako Regulamin) </w:t>
      </w:r>
      <w:r w:rsidRPr="264260BC">
        <w:rPr>
          <w:rFonts w:ascii="Arial" w:hAnsi="Arial" w:cs="Arial"/>
          <w:lang w:eastAsia="pl-PL"/>
        </w:rPr>
        <w:t>określa warunki uczestnictwa, obowiązki</w:t>
      </w:r>
      <w:r w:rsidR="75BA1B28" w:rsidRPr="264260BC">
        <w:rPr>
          <w:rFonts w:ascii="Arial" w:hAnsi="Arial" w:cs="Arial"/>
          <w:lang w:eastAsia="pl-PL"/>
        </w:rPr>
        <w:t xml:space="preserve"> </w:t>
      </w:r>
      <w:r w:rsidRPr="00771838">
        <w:rPr>
          <w:rFonts w:ascii="Arial" w:hAnsi="Arial" w:cs="Arial"/>
          <w:lang w:eastAsia="pl-PL"/>
        </w:rPr>
        <w:t>uczestników i Organizatora.</w:t>
      </w:r>
    </w:p>
    <w:p w14:paraId="4C818483" w14:textId="6D7C0E4D" w:rsidR="7D4B6331" w:rsidRDefault="7D4B6331" w:rsidP="264260BC">
      <w:pPr>
        <w:pStyle w:val="Bezodstpw"/>
        <w:numPr>
          <w:ilvl w:val="0"/>
          <w:numId w:val="9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Nadzór nad prawidłowym przebiegiem Konkursu sprawować będzie powołana przez Organizatora Komisja Konkursowa.</w:t>
      </w:r>
    </w:p>
    <w:p w14:paraId="72057D92" w14:textId="7595384E" w:rsidR="00A43A9A" w:rsidRPr="00052CA5" w:rsidRDefault="006D080C" w:rsidP="264260BC">
      <w:pPr>
        <w:pStyle w:val="Bezodstpw"/>
        <w:numPr>
          <w:ilvl w:val="0"/>
          <w:numId w:val="9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W trakcie trwania </w:t>
      </w:r>
      <w:r w:rsidR="78858C03" w:rsidRPr="264260BC">
        <w:rPr>
          <w:rFonts w:ascii="Arial" w:hAnsi="Arial" w:cs="Arial"/>
          <w:lang w:eastAsia="pl-PL"/>
        </w:rPr>
        <w:t>K</w:t>
      </w:r>
      <w:r w:rsidRPr="264260BC">
        <w:rPr>
          <w:rFonts w:ascii="Arial" w:hAnsi="Arial" w:cs="Arial"/>
          <w:lang w:eastAsia="pl-PL"/>
        </w:rPr>
        <w:t xml:space="preserve">onkursu treść </w:t>
      </w:r>
      <w:r w:rsidR="3312C3D7" w:rsidRPr="264260BC">
        <w:rPr>
          <w:rFonts w:ascii="Arial" w:hAnsi="Arial" w:cs="Arial"/>
          <w:lang w:eastAsia="pl-PL"/>
        </w:rPr>
        <w:t>R</w:t>
      </w:r>
      <w:r w:rsidRPr="264260BC">
        <w:rPr>
          <w:rFonts w:ascii="Arial" w:hAnsi="Arial" w:cs="Arial"/>
          <w:lang w:eastAsia="pl-PL"/>
        </w:rPr>
        <w:t xml:space="preserve">egulaminu </w:t>
      </w:r>
      <w:r w:rsidR="00D7259F" w:rsidRPr="264260BC">
        <w:rPr>
          <w:rFonts w:ascii="Arial" w:hAnsi="Arial" w:cs="Arial"/>
          <w:lang w:eastAsia="pl-PL"/>
        </w:rPr>
        <w:t xml:space="preserve">będzie dostępna na </w:t>
      </w:r>
      <w:r w:rsidR="00052CA5" w:rsidRPr="264260BC">
        <w:rPr>
          <w:rFonts w:ascii="Arial" w:hAnsi="Arial" w:cs="Arial"/>
          <w:lang w:eastAsia="pl-PL"/>
        </w:rPr>
        <w:t>stronie</w:t>
      </w:r>
      <w:r w:rsidR="00D7259F" w:rsidRPr="264260BC">
        <w:rPr>
          <w:rFonts w:ascii="Arial" w:hAnsi="Arial" w:cs="Arial"/>
          <w:lang w:eastAsia="pl-PL"/>
        </w:rPr>
        <w:t xml:space="preserve"> </w:t>
      </w:r>
      <w:hyperlink r:id="rId8">
        <w:r w:rsidR="2F029135" w:rsidRPr="264260BC">
          <w:rPr>
            <w:rFonts w:ascii="Arial" w:hAnsi="Arial" w:cs="Arial"/>
            <w:lang w:eastAsia="pl-PL"/>
          </w:rPr>
          <w:t>www.</w:t>
        </w:r>
        <w:r w:rsidR="00052CA5" w:rsidRPr="264260BC">
          <w:rPr>
            <w:rFonts w:ascii="Arial" w:hAnsi="Arial" w:cs="Arial"/>
            <w:lang w:eastAsia="pl-PL"/>
          </w:rPr>
          <w:t>okpoznan.pl</w:t>
        </w:r>
      </w:hyperlink>
      <w:r w:rsidR="18BEF1ED" w:rsidRPr="264260BC">
        <w:rPr>
          <w:rFonts w:ascii="Arial" w:hAnsi="Arial" w:cs="Arial"/>
          <w:lang w:eastAsia="pl-PL"/>
        </w:rPr>
        <w:t xml:space="preserve"> w zakładce Aktualności</w:t>
      </w:r>
      <w:r w:rsidR="347CA305" w:rsidRPr="264260BC">
        <w:rPr>
          <w:rFonts w:ascii="Arial" w:hAnsi="Arial" w:cs="Arial"/>
          <w:lang w:eastAsia="pl-PL"/>
        </w:rPr>
        <w:t xml:space="preserve"> oraz w Punkcie Obsługi Programu OK Poznań przy ul. Głogowskiej 16 w Poznaniu od poniedziałku do piątku w godzinach 8:00-16:00.</w:t>
      </w:r>
    </w:p>
    <w:p w14:paraId="0F7703D7" w14:textId="77777777" w:rsidR="00D81CC5" w:rsidRPr="00DE0B41" w:rsidRDefault="00D81CC5" w:rsidP="264260BC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5AE7F039" w14:textId="77777777" w:rsidR="00D7259F" w:rsidRPr="00DE0B41" w:rsidRDefault="00D7259F" w:rsidP="264260BC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0EF7A75B" w14:textId="77777777" w:rsidR="00A43A9A" w:rsidRPr="00DE0B41" w:rsidRDefault="00A43A9A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§2</w:t>
      </w:r>
    </w:p>
    <w:p w14:paraId="4DDC1012" w14:textId="4E9345F8" w:rsidR="00D7259F" w:rsidRPr="00DE0B41" w:rsidRDefault="00741603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WARUNKI UCZESTNICTWA</w:t>
      </w:r>
    </w:p>
    <w:p w14:paraId="0E615D5B" w14:textId="77777777" w:rsidR="00A43A9A" w:rsidRPr="00DE0B41" w:rsidRDefault="00A43A9A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</w:p>
    <w:p w14:paraId="4847253B" w14:textId="77777777" w:rsidR="00C04216" w:rsidRPr="009D481E" w:rsidRDefault="00C04216" w:rsidP="00DE0B41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009D481E">
        <w:rPr>
          <w:rFonts w:ascii="Arial" w:hAnsi="Arial" w:cs="Arial"/>
          <w:lang w:eastAsia="pl-PL"/>
        </w:rPr>
        <w:t>Uczestnictwo w konkursie jest dobrowolne.</w:t>
      </w:r>
    </w:p>
    <w:p w14:paraId="265BAF7B" w14:textId="7F5BA2C2" w:rsidR="653ED716" w:rsidRPr="009D481E" w:rsidRDefault="653ED716" w:rsidP="264260BC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009D481E">
        <w:rPr>
          <w:rFonts w:ascii="Arial" w:hAnsi="Arial" w:cs="Arial"/>
          <w:lang w:eastAsia="pl-PL"/>
        </w:rPr>
        <w:t>Uczestnik</w:t>
      </w:r>
      <w:r w:rsidR="19836502" w:rsidRPr="009D481E">
        <w:rPr>
          <w:rFonts w:ascii="Arial" w:hAnsi="Arial" w:cs="Arial"/>
          <w:lang w:eastAsia="pl-PL"/>
        </w:rPr>
        <w:t>iem</w:t>
      </w:r>
      <w:r w:rsidRPr="009D481E">
        <w:rPr>
          <w:rFonts w:ascii="Arial" w:hAnsi="Arial" w:cs="Arial"/>
          <w:lang w:eastAsia="pl-PL"/>
        </w:rPr>
        <w:t xml:space="preserve"> </w:t>
      </w:r>
      <w:r w:rsidR="004C28B7">
        <w:rPr>
          <w:rFonts w:ascii="Arial" w:hAnsi="Arial" w:cs="Arial"/>
          <w:lang w:eastAsia="pl-PL"/>
        </w:rPr>
        <w:t xml:space="preserve">konkursu może być szkoła </w:t>
      </w:r>
      <w:r w:rsidRPr="009D481E">
        <w:rPr>
          <w:rFonts w:ascii="Arial" w:hAnsi="Arial" w:cs="Arial"/>
          <w:lang w:eastAsia="pl-PL"/>
        </w:rPr>
        <w:t>podstawow</w:t>
      </w:r>
      <w:r w:rsidR="004C28B7">
        <w:rPr>
          <w:rFonts w:ascii="Arial" w:hAnsi="Arial" w:cs="Arial"/>
          <w:lang w:eastAsia="pl-PL"/>
        </w:rPr>
        <w:t>a</w:t>
      </w:r>
      <w:r w:rsidRPr="009D481E">
        <w:rPr>
          <w:rFonts w:ascii="Arial" w:hAnsi="Arial" w:cs="Arial"/>
          <w:lang w:eastAsia="pl-PL"/>
        </w:rPr>
        <w:t xml:space="preserve"> </w:t>
      </w:r>
      <w:r w:rsidR="38B1AA55" w:rsidRPr="009D481E">
        <w:rPr>
          <w:rFonts w:ascii="Arial" w:hAnsi="Arial" w:cs="Arial"/>
          <w:lang w:eastAsia="pl-PL"/>
        </w:rPr>
        <w:t>z</w:t>
      </w:r>
      <w:r w:rsidRPr="009D481E">
        <w:rPr>
          <w:rFonts w:ascii="Arial" w:hAnsi="Arial" w:cs="Arial"/>
          <w:lang w:eastAsia="pl-PL"/>
        </w:rPr>
        <w:t xml:space="preserve"> Poznani</w:t>
      </w:r>
      <w:r w:rsidR="5004E541" w:rsidRPr="009D481E">
        <w:rPr>
          <w:rFonts w:ascii="Arial" w:hAnsi="Arial" w:cs="Arial"/>
          <w:lang w:eastAsia="pl-PL"/>
        </w:rPr>
        <w:t>a</w:t>
      </w:r>
      <w:r w:rsidR="69DBFD3F" w:rsidRPr="009D481E">
        <w:rPr>
          <w:rFonts w:ascii="Arial" w:hAnsi="Arial" w:cs="Arial"/>
          <w:lang w:eastAsia="pl-PL"/>
        </w:rPr>
        <w:t xml:space="preserve"> za zgodą Dyrektora placówki</w:t>
      </w:r>
      <w:r w:rsidR="09C60A3D" w:rsidRPr="009D481E">
        <w:rPr>
          <w:rFonts w:ascii="Arial" w:hAnsi="Arial" w:cs="Arial"/>
          <w:lang w:eastAsia="pl-PL"/>
        </w:rPr>
        <w:t>, z wyłączeniem szkół podstawowych dla osób dorosłych.</w:t>
      </w:r>
    </w:p>
    <w:p w14:paraId="5D132B3C" w14:textId="17B1E985" w:rsidR="73218836" w:rsidRPr="00310472" w:rsidRDefault="73218836" w:rsidP="00310472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OK Dowody to kupony konkursowe, które można odebrać osobiście w Punkcie Obsługi Programu OK Poznań, przy ul. Głogowskiej 16 w Poznaniu i elektronicznie jako e-kupon </w:t>
      </w:r>
      <w:r w:rsidR="004C28B7">
        <w:rPr>
          <w:rFonts w:ascii="Arial" w:hAnsi="Arial" w:cs="Arial"/>
          <w:lang w:eastAsia="pl-PL"/>
        </w:rPr>
        <w:t xml:space="preserve">z </w:t>
      </w:r>
      <w:r w:rsidRPr="264260BC">
        <w:rPr>
          <w:rFonts w:ascii="Arial" w:hAnsi="Arial" w:cs="Arial"/>
          <w:lang w:eastAsia="pl-PL"/>
        </w:rPr>
        <w:t>konta użytkownika OK Poznań w zakładce Benefity.</w:t>
      </w:r>
      <w:r w:rsidR="00310472" w:rsidRPr="00310472">
        <w:rPr>
          <w:rFonts w:ascii="Arial" w:hAnsi="Arial" w:cs="Arial"/>
          <w:lang w:eastAsia="pl-PL"/>
        </w:rPr>
        <w:t xml:space="preserve"> </w:t>
      </w:r>
      <w:r w:rsidR="00310472" w:rsidRPr="264260BC">
        <w:rPr>
          <w:rFonts w:ascii="Arial" w:hAnsi="Arial" w:cs="Arial"/>
          <w:lang w:eastAsia="pl-PL"/>
        </w:rPr>
        <w:t>Do odbioru OK Dowodu uprawniona jest osoba pełnoletnia, którą prawidłowo zweryfikowano przez Miasto Poznań jako posiadającą aktywny status podatnika w systemie OK Poznań.</w:t>
      </w:r>
    </w:p>
    <w:p w14:paraId="0A2BD02D" w14:textId="27D2A29F" w:rsidR="006449A5" w:rsidRPr="006449A5" w:rsidRDefault="00037567" w:rsidP="006449A5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Wzięcie udziału w konkursie polegać będzie na </w:t>
      </w:r>
      <w:r w:rsidR="007073A0" w:rsidRPr="264260BC">
        <w:rPr>
          <w:rFonts w:ascii="Arial" w:hAnsi="Arial" w:cs="Arial"/>
          <w:lang w:eastAsia="pl-PL"/>
        </w:rPr>
        <w:t xml:space="preserve">zebraniu </w:t>
      </w:r>
      <w:r w:rsidR="002A7424" w:rsidRPr="264260BC">
        <w:rPr>
          <w:rFonts w:ascii="Arial" w:hAnsi="Arial" w:cs="Arial"/>
          <w:lang w:eastAsia="pl-PL"/>
        </w:rPr>
        <w:t xml:space="preserve">w terminie od 10 do 30 kwietnia 2024 r. </w:t>
      </w:r>
      <w:r w:rsidR="00A31342" w:rsidRPr="264260BC">
        <w:rPr>
          <w:rFonts w:ascii="Arial" w:hAnsi="Arial" w:cs="Arial"/>
          <w:lang w:eastAsia="pl-PL"/>
        </w:rPr>
        <w:t xml:space="preserve">OK Dowodów i przekazanie ich </w:t>
      </w:r>
      <w:r w:rsidR="00310472">
        <w:rPr>
          <w:rFonts w:ascii="Arial" w:hAnsi="Arial" w:cs="Arial"/>
          <w:lang w:eastAsia="pl-PL"/>
        </w:rPr>
        <w:t>przez szkołę</w:t>
      </w:r>
      <w:r w:rsidR="00FB6178">
        <w:rPr>
          <w:rFonts w:ascii="Arial" w:hAnsi="Arial" w:cs="Arial"/>
          <w:lang w:eastAsia="pl-PL"/>
        </w:rPr>
        <w:t xml:space="preserve"> Organizatorowi</w:t>
      </w:r>
      <w:r w:rsidR="00310472">
        <w:rPr>
          <w:rFonts w:ascii="Arial" w:hAnsi="Arial" w:cs="Arial"/>
          <w:lang w:eastAsia="pl-PL"/>
        </w:rPr>
        <w:t>. Zgłaszając udział w konkursie szkoła przekazuje</w:t>
      </w:r>
      <w:r w:rsidR="002A1DD9" w:rsidRPr="264260BC">
        <w:rPr>
          <w:rFonts w:ascii="Arial" w:hAnsi="Arial" w:cs="Arial"/>
          <w:lang w:eastAsia="pl-PL"/>
        </w:rPr>
        <w:t xml:space="preserve"> </w:t>
      </w:r>
      <w:r w:rsidR="00683D95" w:rsidRPr="264260BC">
        <w:rPr>
          <w:rFonts w:ascii="Arial" w:hAnsi="Arial" w:cs="Arial"/>
          <w:lang w:eastAsia="pl-PL"/>
        </w:rPr>
        <w:t>kart</w:t>
      </w:r>
      <w:r w:rsidR="00310472">
        <w:rPr>
          <w:rFonts w:ascii="Arial" w:hAnsi="Arial" w:cs="Arial"/>
          <w:lang w:eastAsia="pl-PL"/>
        </w:rPr>
        <w:t>ę</w:t>
      </w:r>
      <w:r w:rsidR="00683D95" w:rsidRPr="264260BC">
        <w:rPr>
          <w:rFonts w:ascii="Arial" w:hAnsi="Arial" w:cs="Arial"/>
          <w:lang w:eastAsia="pl-PL"/>
        </w:rPr>
        <w:t xml:space="preserve"> zgłoszenia stanowiącą załącznik numer 1 do Regulaminu</w:t>
      </w:r>
      <w:r w:rsidR="00FB6178">
        <w:rPr>
          <w:rFonts w:ascii="Arial" w:hAnsi="Arial" w:cs="Arial"/>
          <w:lang w:eastAsia="pl-PL"/>
        </w:rPr>
        <w:t xml:space="preserve">, do karty zgłoszeniowej załączone są OK Dowody. </w:t>
      </w:r>
    </w:p>
    <w:p w14:paraId="7B4B29FD" w14:textId="11B1DFEE" w:rsidR="0094139B" w:rsidRDefault="00037567" w:rsidP="0094139B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Z</w:t>
      </w:r>
      <w:r w:rsidR="00C04216" w:rsidRPr="264260BC">
        <w:rPr>
          <w:rFonts w:ascii="Arial" w:hAnsi="Arial" w:cs="Arial"/>
          <w:lang w:eastAsia="pl-PL"/>
        </w:rPr>
        <w:t xml:space="preserve">głoszenie do </w:t>
      </w:r>
      <w:r w:rsidR="00771838">
        <w:rPr>
          <w:rFonts w:ascii="Arial" w:hAnsi="Arial" w:cs="Arial"/>
          <w:lang w:eastAsia="pl-PL"/>
        </w:rPr>
        <w:t>K</w:t>
      </w:r>
      <w:r w:rsidR="00A43A9A" w:rsidRPr="264260BC">
        <w:rPr>
          <w:rFonts w:ascii="Arial" w:hAnsi="Arial" w:cs="Arial"/>
          <w:lang w:eastAsia="pl-PL"/>
        </w:rPr>
        <w:t xml:space="preserve">onkursu będzie jednoznaczne z </w:t>
      </w:r>
      <w:r w:rsidR="00C04216" w:rsidRPr="264260BC">
        <w:rPr>
          <w:rFonts w:ascii="Arial" w:hAnsi="Arial" w:cs="Arial"/>
          <w:lang w:eastAsia="pl-PL"/>
        </w:rPr>
        <w:t>zapoznaniem się</w:t>
      </w:r>
      <w:r w:rsidRPr="264260BC">
        <w:rPr>
          <w:rFonts w:ascii="Arial" w:hAnsi="Arial" w:cs="Arial"/>
          <w:lang w:eastAsia="pl-PL"/>
        </w:rPr>
        <w:t xml:space="preserve"> z treścią</w:t>
      </w:r>
      <w:r w:rsidR="00C04216" w:rsidRPr="264260BC">
        <w:rPr>
          <w:rFonts w:ascii="Arial" w:hAnsi="Arial" w:cs="Arial"/>
          <w:lang w:eastAsia="pl-PL"/>
        </w:rPr>
        <w:t xml:space="preserve"> </w:t>
      </w:r>
      <w:r w:rsidR="3F391803" w:rsidRPr="264260BC">
        <w:rPr>
          <w:rFonts w:ascii="Arial" w:hAnsi="Arial" w:cs="Arial"/>
          <w:lang w:eastAsia="pl-PL"/>
        </w:rPr>
        <w:t>R</w:t>
      </w:r>
      <w:r w:rsidRPr="264260BC">
        <w:rPr>
          <w:rFonts w:ascii="Arial" w:hAnsi="Arial" w:cs="Arial"/>
          <w:lang w:eastAsia="pl-PL"/>
        </w:rPr>
        <w:t xml:space="preserve">egulaminu </w:t>
      </w:r>
      <w:r w:rsidR="00C04216" w:rsidRPr="264260BC">
        <w:rPr>
          <w:rFonts w:ascii="Arial" w:hAnsi="Arial" w:cs="Arial"/>
          <w:lang w:eastAsia="pl-PL"/>
        </w:rPr>
        <w:t>i jego akceptacją</w:t>
      </w:r>
      <w:r w:rsidR="00964BE3" w:rsidRPr="264260BC">
        <w:rPr>
          <w:rFonts w:ascii="Arial" w:hAnsi="Arial" w:cs="Arial"/>
          <w:lang w:eastAsia="pl-PL"/>
        </w:rPr>
        <w:t xml:space="preserve">, </w:t>
      </w:r>
      <w:r w:rsidR="00964BE3" w:rsidRPr="264260BC">
        <w:rPr>
          <w:rFonts w:ascii="Arial" w:hAnsi="Arial" w:cs="Arial"/>
        </w:rPr>
        <w:t>jak również potwierdzeniem, iż spełni</w:t>
      </w:r>
      <w:r w:rsidR="005C01D2" w:rsidRPr="264260BC">
        <w:rPr>
          <w:rFonts w:ascii="Arial" w:hAnsi="Arial" w:cs="Arial"/>
        </w:rPr>
        <w:t>ono</w:t>
      </w:r>
      <w:r w:rsidR="00964BE3" w:rsidRPr="264260BC">
        <w:rPr>
          <w:rFonts w:ascii="Arial" w:hAnsi="Arial" w:cs="Arial"/>
        </w:rPr>
        <w:t xml:space="preserve"> </w:t>
      </w:r>
      <w:r w:rsidR="55EF3DFC" w:rsidRPr="264260BC">
        <w:rPr>
          <w:rFonts w:ascii="Arial" w:hAnsi="Arial" w:cs="Arial"/>
        </w:rPr>
        <w:t xml:space="preserve">wszystkie </w:t>
      </w:r>
      <w:r w:rsidR="00964BE3" w:rsidRPr="264260BC">
        <w:rPr>
          <w:rFonts w:ascii="Arial" w:hAnsi="Arial" w:cs="Arial"/>
        </w:rPr>
        <w:t xml:space="preserve">warunki, które uprawniają do udziału w </w:t>
      </w:r>
      <w:r w:rsidR="00771838">
        <w:rPr>
          <w:rFonts w:ascii="Arial" w:hAnsi="Arial" w:cs="Arial"/>
        </w:rPr>
        <w:t>K</w:t>
      </w:r>
      <w:r w:rsidR="00964BE3" w:rsidRPr="264260BC">
        <w:rPr>
          <w:rFonts w:ascii="Arial" w:hAnsi="Arial" w:cs="Arial"/>
        </w:rPr>
        <w:t>onkursie.</w:t>
      </w:r>
    </w:p>
    <w:p w14:paraId="0E1D82AE" w14:textId="09517C76" w:rsidR="00DE0B41" w:rsidRPr="0094139B" w:rsidRDefault="06623973" w:rsidP="0094139B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Zgłoszenia konkursowe należy</w:t>
      </w:r>
      <w:r w:rsidR="00032E2A" w:rsidRPr="264260BC">
        <w:rPr>
          <w:rFonts w:ascii="Arial" w:hAnsi="Arial" w:cs="Arial"/>
          <w:lang w:eastAsia="pl-PL"/>
        </w:rPr>
        <w:t xml:space="preserve"> </w:t>
      </w:r>
      <w:r w:rsidR="00002AB2" w:rsidRPr="264260BC">
        <w:rPr>
          <w:rFonts w:ascii="Arial" w:hAnsi="Arial" w:cs="Arial"/>
          <w:lang w:eastAsia="pl-PL"/>
        </w:rPr>
        <w:t>przekaza</w:t>
      </w:r>
      <w:r w:rsidR="0A881851" w:rsidRPr="264260BC">
        <w:rPr>
          <w:rFonts w:ascii="Arial" w:hAnsi="Arial" w:cs="Arial"/>
          <w:lang w:eastAsia="pl-PL"/>
        </w:rPr>
        <w:t>ć</w:t>
      </w:r>
      <w:r w:rsidR="00032E2A" w:rsidRPr="264260BC">
        <w:rPr>
          <w:rFonts w:ascii="Arial" w:hAnsi="Arial" w:cs="Arial"/>
          <w:lang w:eastAsia="pl-PL"/>
        </w:rPr>
        <w:t xml:space="preserve"> </w:t>
      </w:r>
      <w:r w:rsidR="6E9EE5D0" w:rsidRPr="264260BC">
        <w:rPr>
          <w:rFonts w:ascii="Arial" w:hAnsi="Arial" w:cs="Arial"/>
          <w:lang w:eastAsia="pl-PL"/>
        </w:rPr>
        <w:t xml:space="preserve">Organizatorowi </w:t>
      </w:r>
      <w:r w:rsidR="00032E2A" w:rsidRPr="264260BC">
        <w:rPr>
          <w:rFonts w:ascii="Arial" w:hAnsi="Arial" w:cs="Arial"/>
          <w:lang w:eastAsia="pl-PL"/>
        </w:rPr>
        <w:t xml:space="preserve">w terminie </w:t>
      </w:r>
      <w:r w:rsidR="00785D15" w:rsidRPr="264260BC">
        <w:rPr>
          <w:rFonts w:ascii="Arial" w:hAnsi="Arial" w:cs="Arial"/>
          <w:lang w:eastAsia="pl-PL"/>
        </w:rPr>
        <w:t xml:space="preserve">do </w:t>
      </w:r>
      <w:r w:rsidR="00315A6D">
        <w:rPr>
          <w:rFonts w:ascii="Arial" w:hAnsi="Arial" w:cs="Arial"/>
          <w:lang w:eastAsia="pl-PL"/>
        </w:rPr>
        <w:t>8</w:t>
      </w:r>
      <w:r w:rsidR="00315A6D" w:rsidRPr="264260BC">
        <w:rPr>
          <w:rFonts w:ascii="Arial" w:hAnsi="Arial" w:cs="Arial"/>
          <w:lang w:eastAsia="pl-PL"/>
        </w:rPr>
        <w:t xml:space="preserve"> </w:t>
      </w:r>
      <w:r w:rsidR="00730EC9" w:rsidRPr="264260BC">
        <w:rPr>
          <w:rFonts w:ascii="Arial" w:hAnsi="Arial" w:cs="Arial"/>
          <w:lang w:eastAsia="pl-PL"/>
        </w:rPr>
        <w:t>maja 2024 r.</w:t>
      </w:r>
      <w:r w:rsidR="00214AB3" w:rsidRPr="264260BC">
        <w:rPr>
          <w:rFonts w:ascii="Arial" w:hAnsi="Arial" w:cs="Arial"/>
          <w:lang w:eastAsia="pl-PL"/>
        </w:rPr>
        <w:t>, decyduje data wpływu</w:t>
      </w:r>
      <w:r w:rsidR="00DB0512" w:rsidRPr="264260BC">
        <w:rPr>
          <w:rFonts w:ascii="Arial" w:hAnsi="Arial" w:cs="Arial"/>
          <w:lang w:eastAsia="pl-PL"/>
        </w:rPr>
        <w:t>:</w:t>
      </w:r>
    </w:p>
    <w:p w14:paraId="13107817" w14:textId="77777777" w:rsidR="007D7284" w:rsidRPr="009D481E" w:rsidRDefault="00DB0512" w:rsidP="007D7284">
      <w:pPr>
        <w:pStyle w:val="Bezodstpw"/>
        <w:numPr>
          <w:ilvl w:val="0"/>
          <w:numId w:val="3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0094139B">
        <w:rPr>
          <w:rFonts w:ascii="Arial" w:hAnsi="Arial" w:cs="Arial"/>
          <w:lang w:eastAsia="pl-PL"/>
        </w:rPr>
        <w:t>w</w:t>
      </w:r>
      <w:r w:rsidR="008117FD" w:rsidRPr="0094139B">
        <w:rPr>
          <w:rFonts w:ascii="Arial" w:hAnsi="Arial" w:cs="Arial"/>
          <w:lang w:eastAsia="pl-PL"/>
        </w:rPr>
        <w:t xml:space="preserve"> wersji papierowej n</w:t>
      </w:r>
      <w:r w:rsidR="005B2BA8" w:rsidRPr="0094139B">
        <w:rPr>
          <w:rFonts w:ascii="Arial" w:hAnsi="Arial" w:cs="Arial"/>
          <w:lang w:eastAsia="pl-PL"/>
        </w:rPr>
        <w:t>a adres</w:t>
      </w:r>
      <w:r w:rsidR="005B2BA8" w:rsidRPr="009D481E">
        <w:rPr>
          <w:rFonts w:ascii="Arial" w:hAnsi="Arial" w:cs="Arial"/>
          <w:lang w:eastAsia="pl-PL"/>
        </w:rPr>
        <w:t xml:space="preserve">: </w:t>
      </w:r>
      <w:r w:rsidR="00FD6DAA" w:rsidRPr="009D481E">
        <w:rPr>
          <w:rFonts w:ascii="Arial" w:hAnsi="Arial" w:cs="Arial"/>
          <w:lang w:eastAsia="pl-PL"/>
        </w:rPr>
        <w:t>Urząd Miasta Poznania</w:t>
      </w:r>
      <w:r w:rsidR="005B2BA8" w:rsidRPr="009D481E">
        <w:rPr>
          <w:rFonts w:ascii="Arial" w:hAnsi="Arial" w:cs="Arial"/>
          <w:lang w:eastAsia="pl-PL"/>
        </w:rPr>
        <w:t xml:space="preserve">, Wydział Rozwoju Miasta i Współpracy Międzynarodowej, </w:t>
      </w:r>
      <w:r w:rsidR="00FD6DAA" w:rsidRPr="009D481E">
        <w:rPr>
          <w:rFonts w:ascii="Arial" w:hAnsi="Arial" w:cs="Arial"/>
          <w:lang w:eastAsia="pl-PL"/>
        </w:rPr>
        <w:t>plac Kolegiacki 17, 61-841 Poznań</w:t>
      </w:r>
      <w:r w:rsidR="00273B80" w:rsidRPr="009D481E">
        <w:rPr>
          <w:rFonts w:ascii="Arial" w:hAnsi="Arial" w:cs="Arial"/>
          <w:lang w:eastAsia="pl-PL"/>
        </w:rPr>
        <w:t xml:space="preserve"> </w:t>
      </w:r>
    </w:p>
    <w:p w14:paraId="7C9B96BB" w14:textId="77777777" w:rsidR="007D7284" w:rsidRDefault="00273B80" w:rsidP="007D7284">
      <w:pPr>
        <w:pStyle w:val="Bezodstpw"/>
        <w:spacing w:line="276" w:lineRule="auto"/>
        <w:ind w:left="1080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 xml:space="preserve">lub </w:t>
      </w:r>
    </w:p>
    <w:p w14:paraId="1A526F88" w14:textId="1F07023B" w:rsidR="00730EC9" w:rsidRPr="00DE0B41" w:rsidRDefault="00273B80" w:rsidP="007D7284">
      <w:pPr>
        <w:pStyle w:val="Bezodstpw"/>
        <w:numPr>
          <w:ilvl w:val="0"/>
          <w:numId w:val="30"/>
        </w:numPr>
        <w:spacing w:line="276" w:lineRule="auto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>elektr</w:t>
      </w:r>
      <w:r w:rsidR="00214AB3">
        <w:rPr>
          <w:rFonts w:ascii="Arial" w:hAnsi="Arial" w:cs="Arial"/>
          <w:lang w:eastAsia="pl-PL"/>
        </w:rPr>
        <w:t>o</w:t>
      </w:r>
      <w:r>
        <w:rPr>
          <w:rFonts w:ascii="Arial" w:hAnsi="Arial" w:cs="Arial"/>
          <w:lang w:eastAsia="pl-PL"/>
        </w:rPr>
        <w:t xml:space="preserve">nicznie w formacie pdf </w:t>
      </w:r>
      <w:r w:rsidR="00214AB3">
        <w:rPr>
          <w:rFonts w:ascii="Arial" w:hAnsi="Arial" w:cs="Arial"/>
          <w:lang w:eastAsia="pl-PL"/>
        </w:rPr>
        <w:t>na adres okpoznan@um.poznan.pl</w:t>
      </w:r>
    </w:p>
    <w:p w14:paraId="6559D2CF" w14:textId="60BB2F6D" w:rsidR="00D7259F" w:rsidRDefault="00D7259F" w:rsidP="264260BC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Organizator nie ponosi odpowiedzialności za </w:t>
      </w:r>
      <w:r w:rsidR="67EDDFE4" w:rsidRPr="264260BC">
        <w:rPr>
          <w:rFonts w:ascii="Arial" w:hAnsi="Arial" w:cs="Arial"/>
          <w:lang w:eastAsia="pl-PL"/>
        </w:rPr>
        <w:t>nieprawidłowo lub nieterminowo dostarczone zgłoszenia konkursowe.</w:t>
      </w:r>
    </w:p>
    <w:p w14:paraId="1C51F875" w14:textId="16207DDB" w:rsidR="001B3FA3" w:rsidRPr="00DE0B41" w:rsidRDefault="35628A91" w:rsidP="00DE0B41">
      <w:pPr>
        <w:pStyle w:val="Bezodstpw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Uczestnicy </w:t>
      </w:r>
      <w:r w:rsidR="001B3FA3" w:rsidRPr="264260BC">
        <w:rPr>
          <w:rFonts w:ascii="Arial" w:hAnsi="Arial" w:cs="Arial"/>
          <w:lang w:eastAsia="pl-PL"/>
        </w:rPr>
        <w:t>wyrażają zgodę</w:t>
      </w:r>
      <w:r w:rsidR="00D7259F" w:rsidRPr="264260BC">
        <w:rPr>
          <w:rFonts w:ascii="Arial" w:hAnsi="Arial" w:cs="Arial"/>
          <w:lang w:eastAsia="pl-PL"/>
        </w:rPr>
        <w:t xml:space="preserve"> na </w:t>
      </w:r>
      <w:r w:rsidR="001B3FA3" w:rsidRPr="264260BC">
        <w:rPr>
          <w:rFonts w:ascii="Arial" w:hAnsi="Arial" w:cs="Arial"/>
          <w:lang w:eastAsia="pl-PL"/>
        </w:rPr>
        <w:t>u</w:t>
      </w:r>
      <w:r w:rsidR="004510F6" w:rsidRPr="264260BC">
        <w:rPr>
          <w:rFonts w:ascii="Arial" w:hAnsi="Arial" w:cs="Arial"/>
          <w:lang w:eastAsia="pl-PL"/>
        </w:rPr>
        <w:t xml:space="preserve">mieszczenie informacji </w:t>
      </w:r>
      <w:r w:rsidR="00F67190" w:rsidRPr="264260BC">
        <w:rPr>
          <w:rFonts w:ascii="Arial" w:hAnsi="Arial" w:cs="Arial"/>
          <w:lang w:eastAsia="pl-PL"/>
        </w:rPr>
        <w:t>zawierając</w:t>
      </w:r>
      <w:r w:rsidR="032625B3" w:rsidRPr="264260BC">
        <w:rPr>
          <w:rFonts w:ascii="Arial" w:hAnsi="Arial" w:cs="Arial"/>
          <w:lang w:eastAsia="pl-PL"/>
        </w:rPr>
        <w:t>ej</w:t>
      </w:r>
      <w:r w:rsidR="00F67190" w:rsidRPr="264260BC">
        <w:rPr>
          <w:rFonts w:ascii="Arial" w:hAnsi="Arial" w:cs="Arial"/>
          <w:lang w:eastAsia="pl-PL"/>
        </w:rPr>
        <w:t xml:space="preserve"> nazwę zwycięskiej szkoły w</w:t>
      </w:r>
      <w:r w:rsidR="45099778" w:rsidRPr="264260BC">
        <w:rPr>
          <w:rFonts w:ascii="Arial" w:hAnsi="Arial" w:cs="Arial"/>
          <w:lang w:eastAsia="pl-PL"/>
        </w:rPr>
        <w:t xml:space="preserve"> </w:t>
      </w:r>
      <w:r w:rsidR="602AF06B" w:rsidRPr="264260BC">
        <w:rPr>
          <w:rFonts w:ascii="Arial" w:hAnsi="Arial" w:cs="Arial"/>
          <w:lang w:eastAsia="pl-PL"/>
        </w:rPr>
        <w:t>materiałach</w:t>
      </w:r>
      <w:r w:rsidR="3EBF739A" w:rsidRPr="264260BC">
        <w:rPr>
          <w:rFonts w:ascii="Arial" w:hAnsi="Arial" w:cs="Arial"/>
          <w:lang w:eastAsia="pl-PL"/>
        </w:rPr>
        <w:t xml:space="preserve"> </w:t>
      </w:r>
      <w:r w:rsidR="7A9D70EE" w:rsidRPr="264260BC">
        <w:rPr>
          <w:rFonts w:ascii="Arial" w:hAnsi="Arial" w:cs="Arial"/>
          <w:lang w:eastAsia="pl-PL"/>
        </w:rPr>
        <w:t>promocyjnych</w:t>
      </w:r>
      <w:r w:rsidR="14E9AD67" w:rsidRPr="264260BC">
        <w:rPr>
          <w:rFonts w:ascii="Arial" w:hAnsi="Arial" w:cs="Arial"/>
          <w:lang w:eastAsia="pl-PL"/>
        </w:rPr>
        <w:t xml:space="preserve"> podsumowujących </w:t>
      </w:r>
      <w:r w:rsidR="6D7FFF62" w:rsidRPr="264260BC">
        <w:rPr>
          <w:rFonts w:ascii="Arial" w:hAnsi="Arial" w:cs="Arial"/>
          <w:lang w:eastAsia="pl-PL"/>
        </w:rPr>
        <w:t>K</w:t>
      </w:r>
      <w:r w:rsidR="14E9AD67" w:rsidRPr="264260BC">
        <w:rPr>
          <w:rFonts w:ascii="Arial" w:hAnsi="Arial" w:cs="Arial"/>
          <w:lang w:eastAsia="pl-PL"/>
        </w:rPr>
        <w:t>onkurs</w:t>
      </w:r>
      <w:r w:rsidR="3541B095" w:rsidRPr="264260BC">
        <w:rPr>
          <w:rFonts w:ascii="Arial" w:hAnsi="Arial" w:cs="Arial"/>
          <w:lang w:eastAsia="pl-PL"/>
        </w:rPr>
        <w:t>.</w:t>
      </w:r>
    </w:p>
    <w:p w14:paraId="34DE61B3" w14:textId="029A0E8E" w:rsidR="1816D4FE" w:rsidRDefault="1816D4FE" w:rsidP="264260BC">
      <w:pPr>
        <w:pStyle w:val="Bezodstpw"/>
        <w:spacing w:line="276" w:lineRule="auto"/>
        <w:rPr>
          <w:rFonts w:ascii="Arial" w:hAnsi="Arial" w:cs="Arial"/>
          <w:lang w:eastAsia="pl-PL"/>
        </w:rPr>
      </w:pPr>
      <w:bookmarkStart w:id="0" w:name="_Hlk98329280"/>
      <w:bookmarkEnd w:id="0"/>
    </w:p>
    <w:p w14:paraId="1839A8EB" w14:textId="4ACD0372" w:rsidR="1816D4FE" w:rsidRDefault="1816D4FE" w:rsidP="1816D4FE">
      <w:pPr>
        <w:pStyle w:val="Bezodstpw"/>
        <w:spacing w:line="276" w:lineRule="auto"/>
        <w:ind w:left="720"/>
        <w:jc w:val="both"/>
        <w:rPr>
          <w:rFonts w:ascii="Arial" w:hAnsi="Arial" w:cs="Arial"/>
          <w:lang w:eastAsia="pl-PL"/>
        </w:rPr>
      </w:pPr>
    </w:p>
    <w:p w14:paraId="59C94221" w14:textId="7093A2BA" w:rsidR="004C3BF5" w:rsidRPr="00DE0B41" w:rsidRDefault="00533D99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lastRenderedPageBreak/>
        <w:t>§</w:t>
      </w:r>
      <w:r w:rsidR="009D481E">
        <w:rPr>
          <w:rFonts w:ascii="Arial" w:hAnsi="Arial" w:cs="Arial"/>
          <w:lang w:eastAsia="pl-PL"/>
        </w:rPr>
        <w:t>3</w:t>
      </w:r>
    </w:p>
    <w:p w14:paraId="18FAC36F" w14:textId="77777777" w:rsidR="00D7259F" w:rsidRPr="00DE0B41" w:rsidRDefault="00D7259F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>NAGRODY</w:t>
      </w:r>
    </w:p>
    <w:p w14:paraId="67282BD3" w14:textId="77777777" w:rsidR="004C3BF5" w:rsidRPr="00DE0B41" w:rsidRDefault="004C3BF5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</w:p>
    <w:p w14:paraId="1B0D30F8" w14:textId="1652A639" w:rsidR="004C3BF5" w:rsidRPr="00DE0B41" w:rsidRDefault="00032E2A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 xml:space="preserve">Fundatorem nagród w </w:t>
      </w:r>
      <w:r w:rsidR="00771838">
        <w:rPr>
          <w:rFonts w:ascii="Arial" w:hAnsi="Arial" w:cs="Arial"/>
          <w:lang w:eastAsia="pl-PL"/>
        </w:rPr>
        <w:t>K</w:t>
      </w:r>
      <w:r w:rsidR="00D7259F" w:rsidRPr="1816D4FE">
        <w:rPr>
          <w:rFonts w:ascii="Arial" w:hAnsi="Arial" w:cs="Arial"/>
          <w:lang w:eastAsia="pl-PL"/>
        </w:rPr>
        <w:t xml:space="preserve">onkursie jest </w:t>
      </w:r>
      <w:r w:rsidR="00975BFB" w:rsidRPr="1816D4FE">
        <w:rPr>
          <w:rFonts w:ascii="Arial" w:hAnsi="Arial" w:cs="Arial"/>
          <w:lang w:eastAsia="pl-PL"/>
        </w:rPr>
        <w:t>Organizator</w:t>
      </w:r>
      <w:r w:rsidR="3E14BE74" w:rsidRPr="1816D4FE">
        <w:rPr>
          <w:rFonts w:ascii="Arial" w:hAnsi="Arial" w:cs="Arial"/>
          <w:lang w:eastAsia="pl-PL"/>
        </w:rPr>
        <w:t xml:space="preserve"> oraz Termy Maltańskie </w:t>
      </w:r>
      <w:r w:rsidR="29A4CAC9" w:rsidRPr="1816D4FE">
        <w:rPr>
          <w:rFonts w:ascii="Arial" w:hAnsi="Arial" w:cs="Arial"/>
          <w:lang w:eastAsia="pl-PL"/>
        </w:rPr>
        <w:t>s</w:t>
      </w:r>
      <w:r w:rsidR="3E14BE74" w:rsidRPr="1816D4FE">
        <w:rPr>
          <w:rFonts w:ascii="Arial" w:hAnsi="Arial" w:cs="Arial"/>
          <w:lang w:eastAsia="pl-PL"/>
        </w:rPr>
        <w:t xml:space="preserve">p. z o.o. </w:t>
      </w:r>
    </w:p>
    <w:p w14:paraId="2BC11F22" w14:textId="7788FCDE" w:rsidR="48121B9B" w:rsidRDefault="48121B9B" w:rsidP="1816D4FE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Nagrodzone w </w:t>
      </w:r>
      <w:r w:rsidR="00771838">
        <w:rPr>
          <w:rFonts w:ascii="Arial" w:hAnsi="Arial" w:cs="Arial"/>
          <w:lang w:eastAsia="pl-PL"/>
        </w:rPr>
        <w:t>K</w:t>
      </w:r>
      <w:r w:rsidRPr="264260BC">
        <w:rPr>
          <w:rFonts w:ascii="Arial" w:hAnsi="Arial" w:cs="Arial"/>
          <w:lang w:eastAsia="pl-PL"/>
        </w:rPr>
        <w:t xml:space="preserve">onkursie zostaną 3 </w:t>
      </w:r>
      <w:r w:rsidR="00310472">
        <w:rPr>
          <w:rFonts w:ascii="Arial" w:hAnsi="Arial" w:cs="Arial"/>
          <w:lang w:eastAsia="pl-PL"/>
        </w:rPr>
        <w:t>szkoły</w:t>
      </w:r>
      <w:r w:rsidRPr="264260BC">
        <w:rPr>
          <w:rFonts w:ascii="Arial" w:hAnsi="Arial" w:cs="Arial"/>
          <w:lang w:eastAsia="pl-PL"/>
        </w:rPr>
        <w:t xml:space="preserve"> z największą liczbą zgłoszonych OK Dowodów. Nagrodami będą: 3 pakiety wejściówek grupowych do Term Maltańskich</w:t>
      </w:r>
      <w:r w:rsidR="00310472">
        <w:rPr>
          <w:rFonts w:ascii="Arial" w:hAnsi="Arial" w:cs="Arial"/>
          <w:lang w:eastAsia="pl-PL"/>
        </w:rPr>
        <w:t xml:space="preserve"> (maksymalna liczba uczniów i uczennic w grupie 35 osób)</w:t>
      </w:r>
      <w:r w:rsidR="5359E25B" w:rsidRPr="264260BC">
        <w:rPr>
          <w:rFonts w:ascii="Arial" w:hAnsi="Arial" w:cs="Arial"/>
          <w:lang w:eastAsia="pl-PL"/>
        </w:rPr>
        <w:t>.</w:t>
      </w:r>
    </w:p>
    <w:p w14:paraId="04A71343" w14:textId="0CEAD61C" w:rsidR="48121B9B" w:rsidRDefault="48121B9B" w:rsidP="1816D4FE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Dodatkowo zwycięska </w:t>
      </w:r>
      <w:r w:rsidR="00FB6178">
        <w:rPr>
          <w:rFonts w:ascii="Arial" w:hAnsi="Arial" w:cs="Arial"/>
          <w:lang w:eastAsia="pl-PL"/>
        </w:rPr>
        <w:t xml:space="preserve">szkoła </w:t>
      </w:r>
      <w:r w:rsidRPr="264260BC">
        <w:rPr>
          <w:rFonts w:ascii="Arial" w:hAnsi="Arial" w:cs="Arial"/>
          <w:lang w:eastAsia="pl-PL"/>
        </w:rPr>
        <w:t xml:space="preserve">otrzyma zaproszenie </w:t>
      </w:r>
      <w:r w:rsidR="00FB6178">
        <w:rPr>
          <w:rFonts w:ascii="Arial" w:hAnsi="Arial" w:cs="Arial"/>
          <w:lang w:eastAsia="pl-PL"/>
        </w:rPr>
        <w:t>dla grupy uczniów (maksymalnie 3</w:t>
      </w:r>
      <w:r w:rsidR="00315A6D">
        <w:rPr>
          <w:rFonts w:ascii="Arial" w:hAnsi="Arial" w:cs="Arial"/>
          <w:lang w:eastAsia="pl-PL"/>
        </w:rPr>
        <w:t>5</w:t>
      </w:r>
      <w:r w:rsidR="00FB6178">
        <w:rPr>
          <w:rFonts w:ascii="Arial" w:hAnsi="Arial" w:cs="Arial"/>
          <w:lang w:eastAsia="pl-PL"/>
        </w:rPr>
        <w:t xml:space="preserve">) </w:t>
      </w:r>
      <w:r w:rsidRPr="264260BC">
        <w:rPr>
          <w:rFonts w:ascii="Arial" w:hAnsi="Arial" w:cs="Arial"/>
          <w:lang w:eastAsia="pl-PL"/>
        </w:rPr>
        <w:t>na spotkanie do Urzędu Miasta Poznania, pakiet miejskich gadżetów</w:t>
      </w:r>
      <w:r w:rsidR="71C7332D" w:rsidRPr="264260BC">
        <w:rPr>
          <w:rFonts w:ascii="Arial" w:hAnsi="Arial" w:cs="Arial"/>
          <w:lang w:eastAsia="pl-PL"/>
        </w:rPr>
        <w:t>, dyplomy</w:t>
      </w:r>
      <w:r w:rsidRPr="264260BC">
        <w:rPr>
          <w:rFonts w:ascii="Arial" w:hAnsi="Arial" w:cs="Arial"/>
          <w:lang w:eastAsia="pl-PL"/>
        </w:rPr>
        <w:t xml:space="preserve"> oraz pamiątkową tabliczkę.</w:t>
      </w:r>
    </w:p>
    <w:p w14:paraId="77CA19ED" w14:textId="4D4EF1EF" w:rsidR="000C0F55" w:rsidRDefault="00D7259F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Nagrod</w:t>
      </w:r>
      <w:r w:rsidR="00AD4012" w:rsidRPr="264260BC">
        <w:rPr>
          <w:rFonts w:ascii="Arial" w:hAnsi="Arial" w:cs="Arial"/>
          <w:lang w:eastAsia="pl-PL"/>
        </w:rPr>
        <w:t>y</w:t>
      </w:r>
      <w:r w:rsidRPr="264260BC">
        <w:rPr>
          <w:rFonts w:ascii="Arial" w:hAnsi="Arial" w:cs="Arial"/>
          <w:lang w:eastAsia="pl-PL"/>
        </w:rPr>
        <w:t xml:space="preserve"> nie podlega</w:t>
      </w:r>
      <w:r w:rsidR="00240B1F" w:rsidRPr="264260BC">
        <w:rPr>
          <w:rFonts w:ascii="Arial" w:hAnsi="Arial" w:cs="Arial"/>
          <w:lang w:eastAsia="pl-PL"/>
        </w:rPr>
        <w:t>ją</w:t>
      </w:r>
      <w:r w:rsidRPr="264260BC">
        <w:rPr>
          <w:rFonts w:ascii="Arial" w:hAnsi="Arial" w:cs="Arial"/>
          <w:lang w:eastAsia="pl-PL"/>
        </w:rPr>
        <w:t xml:space="preserve"> wymianie na inne nagrody lub ekwiwalent pieniężny. </w:t>
      </w:r>
    </w:p>
    <w:p w14:paraId="5B8DA47D" w14:textId="6D77855C" w:rsidR="00310472" w:rsidRPr="00DE0B41" w:rsidRDefault="00310472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 xml:space="preserve">Warunkiem odbioru nagrody z ustępu 2 i 3 jest zapewnienie </w:t>
      </w:r>
      <w:r w:rsidR="00FB6178">
        <w:rPr>
          <w:rFonts w:ascii="Arial" w:hAnsi="Arial" w:cs="Arial"/>
          <w:lang w:eastAsia="pl-PL"/>
        </w:rPr>
        <w:t xml:space="preserve">przez szkołę </w:t>
      </w:r>
      <w:r>
        <w:rPr>
          <w:rFonts w:ascii="Arial" w:hAnsi="Arial" w:cs="Arial"/>
          <w:lang w:eastAsia="pl-PL"/>
        </w:rPr>
        <w:t>minimalnej wymaganej na wycieczce szkolnej liczby opiekunów</w:t>
      </w:r>
      <w:r w:rsidR="00FB6178">
        <w:rPr>
          <w:rFonts w:ascii="Arial" w:hAnsi="Arial" w:cs="Arial"/>
          <w:lang w:eastAsia="pl-PL"/>
        </w:rPr>
        <w:t xml:space="preserve"> dla uczniów</w:t>
      </w:r>
      <w:r>
        <w:rPr>
          <w:rFonts w:ascii="Arial" w:hAnsi="Arial" w:cs="Arial"/>
          <w:lang w:eastAsia="pl-PL"/>
        </w:rPr>
        <w:t xml:space="preserve">. </w:t>
      </w:r>
    </w:p>
    <w:p w14:paraId="45993642" w14:textId="48502C6A" w:rsidR="000C0F55" w:rsidRPr="00DE0B41" w:rsidRDefault="00D7259F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Organizator nie pokry</w:t>
      </w:r>
      <w:r w:rsidR="61F5BC13" w:rsidRPr="264260BC">
        <w:rPr>
          <w:rFonts w:ascii="Arial" w:hAnsi="Arial" w:cs="Arial"/>
          <w:lang w:eastAsia="pl-PL"/>
        </w:rPr>
        <w:t>w</w:t>
      </w:r>
      <w:r w:rsidRPr="264260BC">
        <w:rPr>
          <w:rFonts w:ascii="Arial" w:hAnsi="Arial" w:cs="Arial"/>
          <w:lang w:eastAsia="pl-PL"/>
        </w:rPr>
        <w:t xml:space="preserve">a </w:t>
      </w:r>
      <w:r w:rsidR="4D912952" w:rsidRPr="264260BC">
        <w:rPr>
          <w:rFonts w:ascii="Arial" w:hAnsi="Arial" w:cs="Arial"/>
          <w:lang w:eastAsia="pl-PL"/>
        </w:rPr>
        <w:t>żadnych</w:t>
      </w:r>
      <w:r w:rsidR="0082769B" w:rsidRPr="264260BC">
        <w:rPr>
          <w:rFonts w:ascii="Arial" w:hAnsi="Arial" w:cs="Arial"/>
          <w:lang w:eastAsia="pl-PL"/>
        </w:rPr>
        <w:t xml:space="preserve"> kosztów poniesionych przez </w:t>
      </w:r>
      <w:r w:rsidR="247D659F" w:rsidRPr="264260BC">
        <w:rPr>
          <w:rFonts w:ascii="Arial" w:hAnsi="Arial" w:cs="Arial"/>
          <w:lang w:eastAsia="pl-PL"/>
        </w:rPr>
        <w:t>uczestników.</w:t>
      </w:r>
      <w:r w:rsidRPr="264260BC">
        <w:rPr>
          <w:rFonts w:ascii="Arial" w:hAnsi="Arial" w:cs="Arial"/>
          <w:lang w:eastAsia="pl-PL"/>
        </w:rPr>
        <w:t xml:space="preserve"> </w:t>
      </w:r>
    </w:p>
    <w:p w14:paraId="0AFCBA4A" w14:textId="11C17736" w:rsidR="00B24B5E" w:rsidRPr="00DE0B41" w:rsidRDefault="3F932CF5" w:rsidP="264260BC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bCs/>
          <w:lang w:eastAsia="pl-PL"/>
        </w:rPr>
      </w:pPr>
      <w:r w:rsidRPr="264260BC">
        <w:rPr>
          <w:rFonts w:ascii="Arial" w:hAnsi="Arial" w:cs="Arial"/>
          <w:b/>
          <w:bCs/>
          <w:lang w:eastAsia="pl-PL"/>
        </w:rPr>
        <w:t>W</w:t>
      </w:r>
      <w:r w:rsidR="121872C6" w:rsidRPr="264260BC">
        <w:rPr>
          <w:rFonts w:ascii="Arial" w:hAnsi="Arial" w:cs="Arial"/>
          <w:b/>
          <w:bCs/>
          <w:lang w:eastAsia="pl-PL"/>
        </w:rPr>
        <w:t>ycieczka na Termy Maltańskie w Poznaniu</w:t>
      </w:r>
      <w:r w:rsidR="00090E9C" w:rsidRPr="264260BC">
        <w:rPr>
          <w:rFonts w:ascii="Arial" w:hAnsi="Arial" w:cs="Arial"/>
          <w:lang w:eastAsia="pl-PL"/>
        </w:rPr>
        <w:t xml:space="preserve"> nastąpi w </w:t>
      </w:r>
      <w:r w:rsidR="2D608C7A" w:rsidRPr="264260BC">
        <w:rPr>
          <w:rFonts w:ascii="Arial" w:hAnsi="Arial" w:cs="Arial"/>
          <w:lang w:eastAsia="pl-PL"/>
        </w:rPr>
        <w:t>indywidualnie ustalonym</w:t>
      </w:r>
      <w:r w:rsidR="7FAA33F1" w:rsidRPr="264260BC">
        <w:rPr>
          <w:rFonts w:ascii="Arial" w:hAnsi="Arial" w:cs="Arial"/>
          <w:lang w:eastAsia="pl-PL"/>
        </w:rPr>
        <w:t xml:space="preserve"> z Organizatorem</w:t>
      </w:r>
      <w:r w:rsidR="2D608C7A" w:rsidRPr="264260BC">
        <w:rPr>
          <w:rFonts w:ascii="Arial" w:hAnsi="Arial" w:cs="Arial"/>
          <w:lang w:eastAsia="pl-PL"/>
        </w:rPr>
        <w:t xml:space="preserve"> </w:t>
      </w:r>
      <w:r w:rsidR="132CEA4E" w:rsidRPr="264260BC">
        <w:rPr>
          <w:rFonts w:ascii="Arial" w:hAnsi="Arial" w:cs="Arial"/>
          <w:lang w:eastAsia="pl-PL"/>
        </w:rPr>
        <w:t>terminie</w:t>
      </w:r>
      <w:r w:rsidR="4C7B76B2" w:rsidRPr="264260BC">
        <w:rPr>
          <w:rFonts w:ascii="Arial" w:hAnsi="Arial" w:cs="Arial"/>
          <w:lang w:eastAsia="pl-PL"/>
        </w:rPr>
        <w:t xml:space="preserve"> </w:t>
      </w:r>
      <w:r w:rsidR="24642DF1" w:rsidRPr="264260BC">
        <w:rPr>
          <w:rFonts w:ascii="Arial" w:hAnsi="Arial" w:cs="Arial"/>
          <w:b/>
          <w:bCs/>
          <w:lang w:eastAsia="pl-PL"/>
        </w:rPr>
        <w:t>od 15 maja do 15 czerwca 2024 r.</w:t>
      </w:r>
      <w:r w:rsidR="4D738D37" w:rsidRPr="264260BC">
        <w:rPr>
          <w:rFonts w:ascii="Arial" w:hAnsi="Arial" w:cs="Arial"/>
          <w:b/>
          <w:bCs/>
          <w:lang w:eastAsia="pl-PL"/>
        </w:rPr>
        <w:t xml:space="preserve"> </w:t>
      </w:r>
    </w:p>
    <w:p w14:paraId="0C9252ED" w14:textId="1439445E" w:rsidR="4D738D37" w:rsidRDefault="4D738D37" w:rsidP="264260BC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b/>
          <w:bCs/>
          <w:lang w:eastAsia="pl-PL"/>
        </w:rPr>
      </w:pPr>
      <w:r w:rsidRPr="264260BC">
        <w:rPr>
          <w:rFonts w:ascii="Arial" w:hAnsi="Arial" w:cs="Arial"/>
          <w:lang w:eastAsia="pl-PL"/>
        </w:rPr>
        <w:t>Regula</w:t>
      </w:r>
      <w:r w:rsidR="298B9811" w:rsidRPr="264260BC">
        <w:rPr>
          <w:rFonts w:ascii="Arial" w:hAnsi="Arial" w:cs="Arial"/>
          <w:lang w:eastAsia="pl-PL"/>
        </w:rPr>
        <w:t>m</w:t>
      </w:r>
      <w:r w:rsidRPr="264260BC">
        <w:rPr>
          <w:rFonts w:ascii="Arial" w:hAnsi="Arial" w:cs="Arial"/>
          <w:lang w:eastAsia="pl-PL"/>
        </w:rPr>
        <w:t>in Aquaparku dost</w:t>
      </w:r>
      <w:r w:rsidR="4D4691F7" w:rsidRPr="264260BC">
        <w:rPr>
          <w:rFonts w:ascii="Arial" w:hAnsi="Arial" w:cs="Arial"/>
          <w:lang w:eastAsia="pl-PL"/>
        </w:rPr>
        <w:t>ę</w:t>
      </w:r>
      <w:r w:rsidRPr="264260BC">
        <w:rPr>
          <w:rFonts w:ascii="Arial" w:hAnsi="Arial" w:cs="Arial"/>
          <w:lang w:eastAsia="pl-PL"/>
        </w:rPr>
        <w:t xml:space="preserve">pny pod adresem: </w:t>
      </w:r>
      <w:hyperlink r:id="rId9" w:anchor="regulamin-strefy-aquaparku">
        <w:r w:rsidR="714D4943" w:rsidRPr="264260BC">
          <w:rPr>
            <w:rStyle w:val="Hipercze"/>
            <w:rFonts w:ascii="Arial" w:eastAsia="Arial" w:hAnsi="Arial" w:cs="Arial"/>
          </w:rPr>
          <w:t>Regulaminy - Atrakcje w Poznaniu | Termy Maltańskie (termymaltanskie.com.pl)</w:t>
        </w:r>
      </w:hyperlink>
    </w:p>
    <w:p w14:paraId="33ECDE64" w14:textId="67A7C92F" w:rsidR="00B24B5E" w:rsidRPr="00DE0B41" w:rsidRDefault="00B24B5E" w:rsidP="00DE0B41">
      <w:pPr>
        <w:pStyle w:val="Bezodstpw"/>
        <w:numPr>
          <w:ilvl w:val="0"/>
          <w:numId w:val="14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Organizator zastrzega sobie prawo </w:t>
      </w:r>
      <w:r w:rsidR="694F4D43" w:rsidRPr="264260BC">
        <w:rPr>
          <w:rFonts w:ascii="Arial" w:hAnsi="Arial" w:cs="Arial"/>
          <w:lang w:eastAsia="pl-PL"/>
        </w:rPr>
        <w:t>wykluczenia z udziału w Konkursie</w:t>
      </w:r>
      <w:r w:rsidRPr="264260BC">
        <w:rPr>
          <w:rFonts w:ascii="Arial" w:hAnsi="Arial" w:cs="Arial"/>
          <w:lang w:eastAsia="pl-PL"/>
        </w:rPr>
        <w:t xml:space="preserve"> w przypadku </w:t>
      </w:r>
      <w:r w:rsidR="61325F3E" w:rsidRPr="264260BC">
        <w:rPr>
          <w:rFonts w:ascii="Arial" w:hAnsi="Arial" w:cs="Arial"/>
          <w:lang w:eastAsia="pl-PL"/>
        </w:rPr>
        <w:t xml:space="preserve">stwierdzenia naruszenia Regulaminu. </w:t>
      </w:r>
    </w:p>
    <w:p w14:paraId="75C0BCD6" w14:textId="77777777" w:rsidR="00975BFB" w:rsidRPr="00DE0B41" w:rsidRDefault="00975BFB" w:rsidP="00DE0B41">
      <w:pPr>
        <w:pStyle w:val="Bezodstpw"/>
        <w:spacing w:line="276" w:lineRule="auto"/>
        <w:rPr>
          <w:rFonts w:ascii="Arial" w:hAnsi="Arial" w:cs="Arial"/>
          <w:lang w:eastAsia="pl-PL"/>
        </w:rPr>
      </w:pPr>
    </w:p>
    <w:p w14:paraId="7E1952DA" w14:textId="4B1D4D31" w:rsidR="000C0F55" w:rsidRPr="00DE0B41" w:rsidRDefault="00533D99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>§</w:t>
      </w:r>
      <w:r w:rsidR="009D481E">
        <w:rPr>
          <w:rFonts w:ascii="Arial" w:hAnsi="Arial" w:cs="Arial"/>
          <w:lang w:eastAsia="pl-PL"/>
        </w:rPr>
        <w:t>4</w:t>
      </w:r>
    </w:p>
    <w:p w14:paraId="2C8C71CD" w14:textId="77777777" w:rsidR="00D7259F" w:rsidRPr="00DE0B41" w:rsidRDefault="00D7259F" w:rsidP="00DE0B41">
      <w:pPr>
        <w:pStyle w:val="Bezodstpw"/>
        <w:spacing w:line="276" w:lineRule="auto"/>
        <w:jc w:val="center"/>
        <w:rPr>
          <w:rFonts w:ascii="Arial" w:hAnsi="Arial" w:cs="Arial"/>
          <w:lang w:eastAsia="pl-PL"/>
        </w:rPr>
      </w:pPr>
      <w:r w:rsidRPr="00DE0B41">
        <w:rPr>
          <w:rFonts w:ascii="Arial" w:hAnsi="Arial" w:cs="Arial"/>
          <w:lang w:eastAsia="pl-PL"/>
        </w:rPr>
        <w:t xml:space="preserve">POSTANOWIENIA </w:t>
      </w:r>
      <w:r w:rsidR="00D901D9" w:rsidRPr="00DE0B41">
        <w:rPr>
          <w:rFonts w:ascii="Arial" w:hAnsi="Arial" w:cs="Arial"/>
          <w:lang w:eastAsia="pl-PL"/>
        </w:rPr>
        <w:t>KOŃCOWE</w:t>
      </w:r>
    </w:p>
    <w:p w14:paraId="22F6A203" w14:textId="77777777" w:rsidR="000C0F55" w:rsidRPr="00DE0B41" w:rsidRDefault="000C0F55" w:rsidP="00DE0B41">
      <w:pPr>
        <w:pStyle w:val="Bezodstpw"/>
        <w:spacing w:line="276" w:lineRule="auto"/>
        <w:ind w:left="720"/>
        <w:rPr>
          <w:rFonts w:ascii="Arial" w:hAnsi="Arial" w:cs="Arial"/>
          <w:lang w:eastAsia="pl-PL"/>
        </w:rPr>
      </w:pPr>
    </w:p>
    <w:p w14:paraId="37201F77" w14:textId="582D5658" w:rsidR="000C0F55" w:rsidRPr="00DE0B41" w:rsidRDefault="00D7259F" w:rsidP="00DE0B41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 xml:space="preserve">Wszelkie dodatkowe pytania </w:t>
      </w:r>
      <w:r w:rsidR="000C0F55" w:rsidRPr="1816D4FE">
        <w:rPr>
          <w:rFonts w:ascii="Arial" w:hAnsi="Arial" w:cs="Arial"/>
          <w:lang w:eastAsia="pl-PL"/>
        </w:rPr>
        <w:t>dotyczące konkursu u</w:t>
      </w:r>
      <w:r w:rsidRPr="1816D4FE">
        <w:rPr>
          <w:rFonts w:ascii="Arial" w:hAnsi="Arial" w:cs="Arial"/>
          <w:lang w:eastAsia="pl-PL"/>
        </w:rPr>
        <w:t xml:space="preserve">czestnik może </w:t>
      </w:r>
      <w:r w:rsidR="000C0F55" w:rsidRPr="1816D4FE">
        <w:rPr>
          <w:rFonts w:ascii="Arial" w:hAnsi="Arial" w:cs="Arial"/>
          <w:lang w:eastAsia="pl-PL"/>
        </w:rPr>
        <w:t>kierować</w:t>
      </w:r>
      <w:r w:rsidRPr="1816D4FE">
        <w:rPr>
          <w:rFonts w:ascii="Arial" w:hAnsi="Arial" w:cs="Arial"/>
          <w:lang w:eastAsia="pl-PL"/>
        </w:rPr>
        <w:t xml:space="preserve"> </w:t>
      </w:r>
      <w:r w:rsidR="00594265" w:rsidRPr="1816D4FE">
        <w:rPr>
          <w:rFonts w:ascii="Arial" w:hAnsi="Arial" w:cs="Arial"/>
          <w:lang w:eastAsia="pl-PL"/>
        </w:rPr>
        <w:t>na adres: okpoznan@um.poznan.pl.</w:t>
      </w:r>
    </w:p>
    <w:p w14:paraId="4468D4BA" w14:textId="4434B3AD" w:rsidR="00D7259F" w:rsidRDefault="00D7259F" w:rsidP="1816D4FE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>Organizator zastrzega sobie prawo zmi</w:t>
      </w:r>
      <w:r w:rsidR="000C0F55" w:rsidRPr="1816D4FE">
        <w:rPr>
          <w:rFonts w:ascii="Arial" w:hAnsi="Arial" w:cs="Arial"/>
          <w:lang w:eastAsia="pl-PL"/>
        </w:rPr>
        <w:t xml:space="preserve">any Regulaminu. </w:t>
      </w:r>
    </w:p>
    <w:p w14:paraId="5430074B" w14:textId="1701D46E" w:rsidR="00DF72B6" w:rsidRPr="00DE0B41" w:rsidRDefault="00DF72B6" w:rsidP="00DE0B41">
      <w:pPr>
        <w:pStyle w:val="Bezodstpw"/>
        <w:numPr>
          <w:ilvl w:val="0"/>
          <w:numId w:val="15"/>
        </w:numPr>
        <w:spacing w:line="276" w:lineRule="auto"/>
        <w:jc w:val="both"/>
      </w:pPr>
      <w:r w:rsidRPr="1816D4FE">
        <w:rPr>
          <w:rFonts w:ascii="Arial" w:hAnsi="Arial" w:cs="Arial"/>
          <w:lang w:eastAsia="pl-PL"/>
        </w:rPr>
        <w:t>Wszelkie spory wynikłe z tytułu wykonania zobowiązań związanych z niniejszym konkursem będą rozstrzygane przez sąd miejscowo właściwy dla siedziby Organizatora.</w:t>
      </w:r>
    </w:p>
    <w:p w14:paraId="3C3F37DC" w14:textId="4E2D0188" w:rsidR="00DF72B6" w:rsidRPr="00DE0B41" w:rsidRDefault="00DF72B6" w:rsidP="00DE0B41">
      <w:pPr>
        <w:pStyle w:val="Bezodstpw"/>
        <w:numPr>
          <w:ilvl w:val="0"/>
          <w:numId w:val="15"/>
        </w:numPr>
        <w:spacing w:line="276" w:lineRule="auto"/>
        <w:jc w:val="both"/>
      </w:pPr>
      <w:r w:rsidRPr="1816D4FE">
        <w:rPr>
          <w:rFonts w:ascii="Arial" w:hAnsi="Arial" w:cs="Arial"/>
          <w:lang w:eastAsia="pl-PL"/>
        </w:rPr>
        <w:t>Organizator zastrzega sobie prawo do unieważnienia lub nierozstrzygnięcia konkursu.</w:t>
      </w:r>
    </w:p>
    <w:p w14:paraId="1697BAE2" w14:textId="158C3FDF" w:rsidR="000C0F55" w:rsidRPr="00DE0B41" w:rsidRDefault="00A61E16" w:rsidP="1816D4FE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</w:rPr>
        <w:t>W sprawach nieuregulowanych w Regulaminie zastosowanie znajdują w szczególności przepisy ustawy kodeks cywilny</w:t>
      </w:r>
      <w:r w:rsidR="4A525830" w:rsidRPr="1816D4FE">
        <w:rPr>
          <w:rFonts w:ascii="Arial" w:hAnsi="Arial" w:cs="Arial"/>
        </w:rPr>
        <w:t>.</w:t>
      </w:r>
    </w:p>
    <w:p w14:paraId="502A08F8" w14:textId="2824AED0" w:rsidR="000C0F55" w:rsidRPr="00DE0B41" w:rsidRDefault="00872DF2" w:rsidP="1816D4FE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lang w:eastAsia="pl-PL"/>
        </w:rPr>
      </w:pPr>
      <w:r w:rsidRPr="1816D4FE">
        <w:rPr>
          <w:rFonts w:ascii="Arial" w:hAnsi="Arial" w:cs="Arial"/>
          <w:lang w:eastAsia="pl-PL"/>
        </w:rPr>
        <w:t xml:space="preserve">Regulamin wchodzi w życie z dniem </w:t>
      </w:r>
      <w:r w:rsidR="00315A6D">
        <w:rPr>
          <w:rFonts w:ascii="Arial" w:hAnsi="Arial" w:cs="Arial"/>
          <w:lang w:eastAsia="pl-PL"/>
        </w:rPr>
        <w:t>10</w:t>
      </w:r>
      <w:r w:rsidR="00315A6D" w:rsidRPr="1816D4FE">
        <w:rPr>
          <w:rFonts w:ascii="Arial" w:hAnsi="Arial" w:cs="Arial"/>
          <w:lang w:eastAsia="pl-PL"/>
        </w:rPr>
        <w:t xml:space="preserve"> </w:t>
      </w:r>
      <w:r w:rsidR="4AA70088" w:rsidRPr="1816D4FE">
        <w:rPr>
          <w:rFonts w:ascii="Arial" w:hAnsi="Arial" w:cs="Arial"/>
          <w:lang w:eastAsia="pl-PL"/>
        </w:rPr>
        <w:t>kwietnia 2024</w:t>
      </w:r>
      <w:r w:rsidR="0042746B" w:rsidRPr="1816D4FE">
        <w:rPr>
          <w:rFonts w:ascii="Arial" w:hAnsi="Arial" w:cs="Arial"/>
          <w:lang w:eastAsia="pl-PL"/>
        </w:rPr>
        <w:t xml:space="preserve"> r.</w:t>
      </w:r>
    </w:p>
    <w:p w14:paraId="75967A55" w14:textId="1B12C2F1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53E84548" w14:textId="08E130F9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43882DA" w14:textId="3BAAC144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FF543E0" w14:textId="7998A58D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05C708C0" w14:textId="08B80CA7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1D3DD84B" w14:textId="070DA492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3C4E48F4" w14:textId="20C3BFF1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07D16E20" w14:textId="6B925E79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35491C64" w14:textId="024CA212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4BFB873" w14:textId="52DB974C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37B2FA98" w14:textId="364C17D6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5AA1361E" w14:textId="59C3C992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98F6FBB" w14:textId="1C668097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7BBC1D2F" w14:textId="77777777" w:rsidR="00DA3DF0" w:rsidRDefault="00DA3DF0" w:rsidP="264260BC">
      <w:pPr>
        <w:pStyle w:val="Bezodstpw"/>
        <w:spacing w:line="276" w:lineRule="auto"/>
        <w:jc w:val="right"/>
        <w:rPr>
          <w:rFonts w:ascii="Arial" w:hAnsi="Arial" w:cs="Arial"/>
          <w:lang w:eastAsia="pl-PL"/>
        </w:rPr>
      </w:pPr>
    </w:p>
    <w:p w14:paraId="42A23D2D" w14:textId="17DFB1FE" w:rsidR="000C0F55" w:rsidRPr="00DE0B41" w:rsidRDefault="39089A59" w:rsidP="264260BC">
      <w:pPr>
        <w:pStyle w:val="Bezodstpw"/>
        <w:spacing w:line="276" w:lineRule="auto"/>
        <w:jc w:val="right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lastRenderedPageBreak/>
        <w:t xml:space="preserve">Załącznik nr 1 </w:t>
      </w:r>
    </w:p>
    <w:p w14:paraId="4232CC75" w14:textId="225335B6" w:rsidR="000C0F55" w:rsidRPr="00DE0B41" w:rsidRDefault="39089A59" w:rsidP="264260BC">
      <w:pPr>
        <w:pStyle w:val="Bezodstpw"/>
        <w:spacing w:line="276" w:lineRule="auto"/>
        <w:jc w:val="right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 xml:space="preserve">do </w:t>
      </w:r>
      <w:r w:rsidR="6116E94E" w:rsidRPr="264260BC">
        <w:rPr>
          <w:rFonts w:ascii="Arial" w:hAnsi="Arial" w:cs="Arial"/>
          <w:lang w:eastAsia="pl-PL"/>
        </w:rPr>
        <w:t>R</w:t>
      </w:r>
      <w:r w:rsidRPr="264260BC">
        <w:rPr>
          <w:rFonts w:ascii="Arial" w:hAnsi="Arial" w:cs="Arial"/>
          <w:lang w:eastAsia="pl-PL"/>
        </w:rPr>
        <w:t xml:space="preserve">egulaminu </w:t>
      </w:r>
      <w:r w:rsidR="00DA3DF0">
        <w:rPr>
          <w:rFonts w:ascii="Arial" w:hAnsi="Arial" w:cs="Arial"/>
          <w:lang w:eastAsia="pl-PL"/>
        </w:rPr>
        <w:t>K</w:t>
      </w:r>
      <w:r w:rsidR="00E54B58" w:rsidRPr="264260BC">
        <w:rPr>
          <w:rFonts w:ascii="Arial" w:hAnsi="Arial" w:cs="Arial"/>
          <w:lang w:eastAsia="pl-PL"/>
        </w:rPr>
        <w:t>onkurs</w:t>
      </w:r>
      <w:r w:rsidR="00E54B58">
        <w:rPr>
          <w:rFonts w:ascii="Arial" w:hAnsi="Arial" w:cs="Arial"/>
          <w:lang w:eastAsia="pl-PL"/>
        </w:rPr>
        <w:t>u</w:t>
      </w:r>
      <w:r w:rsidR="00E54B58" w:rsidRPr="264260BC">
        <w:rPr>
          <w:rFonts w:ascii="Arial" w:hAnsi="Arial" w:cs="Arial"/>
          <w:lang w:eastAsia="pl-PL"/>
        </w:rPr>
        <w:t xml:space="preserve"> </w:t>
      </w:r>
    </w:p>
    <w:p w14:paraId="535282B5" w14:textId="0FDDC9D9" w:rsidR="000C0F55" w:rsidRPr="00DE0B41" w:rsidRDefault="39089A59" w:rsidP="264260BC">
      <w:pPr>
        <w:pStyle w:val="Bezodstpw"/>
        <w:spacing w:line="276" w:lineRule="auto"/>
        <w:jc w:val="right"/>
        <w:rPr>
          <w:rFonts w:ascii="Arial" w:hAnsi="Arial" w:cs="Arial"/>
          <w:lang w:eastAsia="pl-PL"/>
        </w:rPr>
      </w:pPr>
      <w:r w:rsidRPr="264260BC">
        <w:rPr>
          <w:rFonts w:ascii="Arial" w:hAnsi="Arial" w:cs="Arial"/>
          <w:lang w:eastAsia="pl-PL"/>
        </w:rPr>
        <w:t>“Dowody</w:t>
      </w:r>
      <w:r w:rsidR="00E54B58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-</w:t>
      </w:r>
      <w:r w:rsidR="00E54B58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G</w:t>
      </w:r>
      <w:r w:rsidRPr="264260BC">
        <w:rPr>
          <w:rFonts w:ascii="Arial" w:hAnsi="Arial" w:cs="Arial"/>
          <w:lang w:eastAsia="pl-PL"/>
        </w:rPr>
        <w:t>otowi</w:t>
      </w:r>
      <w:r w:rsidR="00E54B58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-</w:t>
      </w:r>
      <w:r w:rsidR="00E54B58">
        <w:rPr>
          <w:rFonts w:ascii="Arial" w:hAnsi="Arial" w:cs="Arial"/>
          <w:lang w:eastAsia="pl-PL"/>
        </w:rPr>
        <w:t xml:space="preserve"> </w:t>
      </w:r>
      <w:r w:rsidR="00315A6D">
        <w:rPr>
          <w:rFonts w:ascii="Arial" w:hAnsi="Arial" w:cs="Arial"/>
          <w:lang w:eastAsia="pl-PL"/>
        </w:rPr>
        <w:t>S</w:t>
      </w:r>
      <w:r w:rsidRPr="264260BC">
        <w:rPr>
          <w:rFonts w:ascii="Arial" w:hAnsi="Arial" w:cs="Arial"/>
          <w:lang w:eastAsia="pl-PL"/>
        </w:rPr>
        <w:t>tart!”</w:t>
      </w:r>
    </w:p>
    <w:p w14:paraId="229167C7" w14:textId="644CF148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lang w:eastAsia="pl-PL"/>
        </w:rPr>
      </w:pPr>
    </w:p>
    <w:p w14:paraId="2BA84C54" w14:textId="2F4DA026" w:rsidR="000C0F55" w:rsidRPr="00DE0B41" w:rsidRDefault="000C0F55" w:rsidP="1816D4FE">
      <w:pPr>
        <w:pStyle w:val="Bezodstpw"/>
        <w:spacing w:line="276" w:lineRule="auto"/>
        <w:jc w:val="both"/>
        <w:rPr>
          <w:rFonts w:ascii="Arial" w:hAnsi="Arial" w:cs="Arial"/>
          <w:b/>
          <w:bCs/>
          <w:lang w:eastAsia="pl-PL"/>
        </w:rPr>
      </w:pPr>
    </w:p>
    <w:p w14:paraId="15C41D7A" w14:textId="77777777" w:rsidR="00DA3DF0" w:rsidRDefault="00DA3DF0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</w:p>
    <w:p w14:paraId="13E9C293" w14:textId="77777777" w:rsidR="00DA3DF0" w:rsidRDefault="00DA3DF0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</w:p>
    <w:p w14:paraId="154D94D7" w14:textId="77777777" w:rsidR="00DA3DF0" w:rsidRDefault="00DA3DF0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</w:p>
    <w:p w14:paraId="14D69286" w14:textId="77777777" w:rsidR="00DA3DF0" w:rsidRDefault="00DA3DF0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</w:p>
    <w:p w14:paraId="4AD49C9E" w14:textId="15CEA2D5" w:rsidR="000C0F55" w:rsidRPr="00DE0B41" w:rsidRDefault="39089A59" w:rsidP="264260BC">
      <w:pPr>
        <w:pStyle w:val="Bezodstpw"/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eastAsia="pl-PL"/>
        </w:rPr>
      </w:pPr>
      <w:r w:rsidRPr="264260BC">
        <w:rPr>
          <w:rFonts w:ascii="Arial" w:hAnsi="Arial" w:cs="Arial"/>
          <w:b/>
          <w:bCs/>
          <w:sz w:val="28"/>
          <w:szCs w:val="28"/>
          <w:lang w:eastAsia="pl-PL"/>
        </w:rPr>
        <w:t>Karta zgłoszenia udziału w konkursie “Dowody</w:t>
      </w:r>
      <w:r w:rsidR="00E54B58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8"/>
          <w:szCs w:val="28"/>
          <w:lang w:eastAsia="pl-PL"/>
        </w:rPr>
        <w:t>-</w:t>
      </w:r>
      <w:r w:rsidRPr="264260BC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8"/>
          <w:szCs w:val="28"/>
          <w:lang w:eastAsia="pl-PL"/>
        </w:rPr>
        <w:t>G</w:t>
      </w:r>
      <w:r w:rsidRPr="264260BC">
        <w:rPr>
          <w:rFonts w:ascii="Arial" w:hAnsi="Arial" w:cs="Arial"/>
          <w:b/>
          <w:bCs/>
          <w:sz w:val="28"/>
          <w:szCs w:val="28"/>
          <w:lang w:eastAsia="pl-PL"/>
        </w:rPr>
        <w:t>otowi</w:t>
      </w:r>
      <w:r w:rsidR="00E54B58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8"/>
          <w:szCs w:val="28"/>
          <w:lang w:eastAsia="pl-PL"/>
        </w:rPr>
        <w:t>-</w:t>
      </w:r>
      <w:r w:rsidR="00E54B58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  <w:r w:rsidR="00315A6D">
        <w:rPr>
          <w:rFonts w:ascii="Arial" w:hAnsi="Arial" w:cs="Arial"/>
          <w:b/>
          <w:bCs/>
          <w:sz w:val="28"/>
          <w:szCs w:val="28"/>
          <w:lang w:eastAsia="pl-PL"/>
        </w:rPr>
        <w:t>S</w:t>
      </w:r>
      <w:r w:rsidRPr="264260BC">
        <w:rPr>
          <w:rFonts w:ascii="Arial" w:hAnsi="Arial" w:cs="Arial"/>
          <w:b/>
          <w:bCs/>
          <w:sz w:val="28"/>
          <w:szCs w:val="28"/>
          <w:lang w:eastAsia="pl-PL"/>
        </w:rPr>
        <w:t>tart!”</w:t>
      </w:r>
      <w:r w:rsidR="000C0F55" w:rsidRPr="264260BC">
        <w:rPr>
          <w:rFonts w:ascii="Arial" w:hAnsi="Arial" w:cs="Arial"/>
          <w:b/>
          <w:bCs/>
          <w:sz w:val="28"/>
          <w:szCs w:val="28"/>
          <w:lang w:eastAsia="pl-PL"/>
        </w:rPr>
        <w:t xml:space="preserve"> </w:t>
      </w:r>
    </w:p>
    <w:p w14:paraId="4F3540A1" w14:textId="1C28BE2C" w:rsidR="1816D4FE" w:rsidRDefault="1816D4FE" w:rsidP="1816D4FE">
      <w:pPr>
        <w:pStyle w:val="Bezodstpw"/>
        <w:spacing w:line="276" w:lineRule="auto"/>
        <w:jc w:val="center"/>
        <w:rPr>
          <w:rFonts w:ascii="Arial" w:hAnsi="Arial" w:cs="Arial"/>
          <w:b/>
          <w:bCs/>
          <w:lang w:eastAsia="pl-PL"/>
        </w:rPr>
      </w:pPr>
    </w:p>
    <w:p w14:paraId="420E77D4" w14:textId="13639570" w:rsidR="1816D4FE" w:rsidRDefault="1816D4FE" w:rsidP="1816D4FE">
      <w:pPr>
        <w:pStyle w:val="Bezodstpw"/>
        <w:spacing w:line="276" w:lineRule="auto"/>
        <w:jc w:val="center"/>
        <w:rPr>
          <w:rFonts w:ascii="Arial" w:hAnsi="Arial" w:cs="Arial"/>
          <w:b/>
          <w:bCs/>
          <w:lang w:eastAsia="pl-PL"/>
        </w:rPr>
      </w:pPr>
    </w:p>
    <w:p w14:paraId="5D7BEDA2" w14:textId="247169C1" w:rsidR="1816D4FE" w:rsidRDefault="1816D4FE" w:rsidP="1816D4FE">
      <w:pPr>
        <w:pStyle w:val="Bezodstpw"/>
        <w:spacing w:line="276" w:lineRule="auto"/>
        <w:jc w:val="center"/>
        <w:rPr>
          <w:rFonts w:ascii="Arial" w:hAnsi="Arial" w:cs="Arial"/>
          <w:b/>
          <w:bCs/>
          <w:lang w:eastAsia="pl-PL"/>
        </w:rPr>
      </w:pPr>
    </w:p>
    <w:tbl>
      <w:tblPr>
        <w:tblStyle w:val="Tabela-Siatka"/>
        <w:tblW w:w="0" w:type="auto"/>
        <w:tblLayout w:type="fixed"/>
        <w:tblLook w:val="06A0" w:firstRow="1" w:lastRow="0" w:firstColumn="1" w:lastColumn="0" w:noHBand="1" w:noVBand="1"/>
      </w:tblPr>
      <w:tblGrid>
        <w:gridCol w:w="4530"/>
        <w:gridCol w:w="4530"/>
      </w:tblGrid>
      <w:tr w:rsidR="1816D4FE" w14:paraId="5877315D" w14:textId="77777777" w:rsidTr="264260BC">
        <w:trPr>
          <w:trHeight w:val="300"/>
        </w:trPr>
        <w:tc>
          <w:tcPr>
            <w:tcW w:w="4530" w:type="dxa"/>
            <w:shd w:val="clear" w:color="auto" w:fill="D9E2F3" w:themeFill="accent5" w:themeFillTint="33"/>
          </w:tcPr>
          <w:p w14:paraId="2FB59EE0" w14:textId="508DE458" w:rsidR="45D5C721" w:rsidRDefault="45D5C721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1816D4FE">
              <w:rPr>
                <w:rFonts w:ascii="Arial" w:hAnsi="Arial" w:cs="Arial"/>
                <w:b/>
                <w:bCs/>
                <w:lang w:eastAsia="pl-PL"/>
              </w:rPr>
              <w:t>Nazwa szkoły zgłaszającej udział w konkursie</w:t>
            </w:r>
          </w:p>
        </w:tc>
        <w:tc>
          <w:tcPr>
            <w:tcW w:w="4530" w:type="dxa"/>
            <w:shd w:val="clear" w:color="auto" w:fill="D9E2F3" w:themeFill="accent5" w:themeFillTint="33"/>
          </w:tcPr>
          <w:p w14:paraId="7125A8CA" w14:textId="77777777" w:rsidR="00191A5C" w:rsidRDefault="45D5C721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1816D4FE">
              <w:rPr>
                <w:rFonts w:ascii="Arial" w:hAnsi="Arial" w:cs="Arial"/>
                <w:b/>
                <w:bCs/>
                <w:lang w:eastAsia="pl-PL"/>
              </w:rPr>
              <w:t>Adres szkoły zgłaszającej udział w konkursie</w:t>
            </w:r>
            <w:r w:rsidR="57FA1D4D" w:rsidRPr="1816D4FE">
              <w:rPr>
                <w:rFonts w:ascii="Arial" w:hAnsi="Arial" w:cs="Arial"/>
                <w:b/>
                <w:bCs/>
                <w:lang w:eastAsia="pl-PL"/>
              </w:rPr>
              <w:t xml:space="preserve"> oraz dane kontaktowe, </w:t>
            </w:r>
          </w:p>
          <w:p w14:paraId="29852B83" w14:textId="5AFB2E22" w:rsidR="45D5C721" w:rsidRDefault="57FA1D4D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1816D4FE">
              <w:rPr>
                <w:rFonts w:ascii="Arial" w:hAnsi="Arial" w:cs="Arial"/>
                <w:b/>
                <w:bCs/>
                <w:lang w:eastAsia="pl-PL"/>
              </w:rPr>
              <w:t>w tym adres mailowy</w:t>
            </w:r>
          </w:p>
          <w:p w14:paraId="60868930" w14:textId="364B5974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</w:tr>
      <w:tr w:rsidR="1816D4FE" w14:paraId="6C90DDFA" w14:textId="77777777" w:rsidTr="264260BC">
        <w:trPr>
          <w:trHeight w:val="300"/>
        </w:trPr>
        <w:tc>
          <w:tcPr>
            <w:tcW w:w="4530" w:type="dxa"/>
          </w:tcPr>
          <w:p w14:paraId="0547EB44" w14:textId="170C69D6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1D73B53B" w14:textId="781F03F6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8E52D86" w14:textId="52208A02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19179B4F" w14:textId="7D56B37F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0DB1DAB" w14:textId="70DEC476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6B94D9ED" w14:textId="7FF07567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7B75B458" w14:textId="20A6A7E4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60E314BD" w14:textId="77777777" w:rsidR="00191A5C" w:rsidRDefault="00191A5C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5904B971" w14:textId="448CF54D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  <w:tc>
          <w:tcPr>
            <w:tcW w:w="4530" w:type="dxa"/>
          </w:tcPr>
          <w:p w14:paraId="011A27D4" w14:textId="4A4BACDA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441D525" w14:textId="0D421054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</w:tr>
      <w:tr w:rsidR="1816D4FE" w14:paraId="255B15E5" w14:textId="77777777" w:rsidTr="264260BC">
        <w:trPr>
          <w:trHeight w:val="300"/>
        </w:trPr>
        <w:tc>
          <w:tcPr>
            <w:tcW w:w="4530" w:type="dxa"/>
            <w:shd w:val="clear" w:color="auto" w:fill="D9E2F3" w:themeFill="accent5" w:themeFillTint="33"/>
          </w:tcPr>
          <w:p w14:paraId="259E73AE" w14:textId="77777777" w:rsidR="00310472" w:rsidRDefault="00310472" w:rsidP="00310472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1816D4FE">
              <w:rPr>
                <w:rFonts w:ascii="Arial" w:hAnsi="Arial" w:cs="Arial"/>
                <w:b/>
                <w:bCs/>
                <w:lang w:eastAsia="pl-PL"/>
              </w:rPr>
              <w:t>Deklarowana liczba załączonych OK Dowodów</w:t>
            </w:r>
          </w:p>
          <w:p w14:paraId="1E8E9BB5" w14:textId="24AF1DE3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  <w:tc>
          <w:tcPr>
            <w:tcW w:w="4530" w:type="dxa"/>
            <w:shd w:val="clear" w:color="auto" w:fill="D9E2F3" w:themeFill="accent5" w:themeFillTint="33"/>
          </w:tcPr>
          <w:p w14:paraId="0C50E559" w14:textId="77777777" w:rsidR="00191A5C" w:rsidRPr="00191A5C" w:rsidRDefault="00191A5C" w:rsidP="00191A5C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00191A5C">
              <w:rPr>
                <w:rFonts w:ascii="Arial" w:hAnsi="Arial" w:cs="Arial"/>
                <w:b/>
                <w:bCs/>
                <w:lang w:eastAsia="pl-PL"/>
              </w:rPr>
              <w:t xml:space="preserve">Miejsce na pieczątkę oraz podpis </w:t>
            </w:r>
          </w:p>
          <w:p w14:paraId="2703AE98" w14:textId="06BFD981" w:rsidR="1816D4FE" w:rsidRDefault="00191A5C" w:rsidP="00191A5C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  <w:r w:rsidRPr="00191A5C">
              <w:rPr>
                <w:rFonts w:ascii="Arial" w:hAnsi="Arial" w:cs="Arial"/>
                <w:b/>
                <w:bCs/>
                <w:lang w:eastAsia="pl-PL"/>
              </w:rPr>
              <w:t>Dyrektora Szkoły wyrażającego zgodę na udział w wycieczce</w:t>
            </w:r>
          </w:p>
        </w:tc>
      </w:tr>
      <w:tr w:rsidR="1816D4FE" w14:paraId="398A3E32" w14:textId="77777777" w:rsidTr="264260BC">
        <w:trPr>
          <w:trHeight w:val="300"/>
        </w:trPr>
        <w:tc>
          <w:tcPr>
            <w:tcW w:w="4530" w:type="dxa"/>
          </w:tcPr>
          <w:p w14:paraId="20BE4D0B" w14:textId="79A7038B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0B063FCC" w14:textId="7BB46734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BA59969" w14:textId="77777777" w:rsidR="00191A5C" w:rsidRDefault="00191A5C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256FDAC7" w14:textId="430E3087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7224AE1C" w14:textId="28F72C90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1350D1E" w14:textId="1B01D0CE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  <w:tc>
          <w:tcPr>
            <w:tcW w:w="4530" w:type="dxa"/>
          </w:tcPr>
          <w:p w14:paraId="0B649F92" w14:textId="77777777" w:rsidR="1816D4FE" w:rsidRDefault="1816D4FE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730F6B83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5C089D4A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4177A7C5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173487D9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6B150FFB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4BD68C46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4C9F6302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14C08134" w14:textId="7777777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  <w:p w14:paraId="34816FF8" w14:textId="42624327" w:rsidR="00DA3DF0" w:rsidRDefault="00DA3DF0" w:rsidP="1816D4FE">
            <w:pPr>
              <w:pStyle w:val="Bezodstpw"/>
              <w:rPr>
                <w:rFonts w:ascii="Arial" w:hAnsi="Arial" w:cs="Arial"/>
                <w:b/>
                <w:bCs/>
                <w:lang w:eastAsia="pl-PL"/>
              </w:rPr>
            </w:pPr>
          </w:p>
        </w:tc>
      </w:tr>
    </w:tbl>
    <w:p w14:paraId="40E6EC0C" w14:textId="0E80C069" w:rsidR="33F4FB19" w:rsidRDefault="33F4FB19" w:rsidP="00191A5C">
      <w:pPr>
        <w:pStyle w:val="Bezodstpw"/>
        <w:spacing w:line="276" w:lineRule="auto"/>
        <w:rPr>
          <w:rFonts w:ascii="Arial" w:hAnsi="Arial" w:cs="Arial"/>
          <w:b/>
          <w:bCs/>
          <w:lang w:eastAsia="pl-PL"/>
        </w:rPr>
      </w:pPr>
    </w:p>
    <w:sectPr w:rsidR="33F4FB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ECECAB" w14:textId="77777777" w:rsidR="005F5546" w:rsidRDefault="005F5546" w:rsidP="00E47A48">
      <w:pPr>
        <w:spacing w:after="0" w:line="240" w:lineRule="auto"/>
      </w:pPr>
      <w:r>
        <w:separator/>
      </w:r>
    </w:p>
  </w:endnote>
  <w:endnote w:type="continuationSeparator" w:id="0">
    <w:p w14:paraId="2658CCA3" w14:textId="77777777" w:rsidR="005F5546" w:rsidRDefault="005F5546" w:rsidP="00E47A48">
      <w:pPr>
        <w:spacing w:after="0" w:line="240" w:lineRule="auto"/>
      </w:pPr>
      <w:r>
        <w:continuationSeparator/>
      </w:r>
    </w:p>
  </w:endnote>
  <w:endnote w:type="continuationNotice" w:id="1">
    <w:p w14:paraId="5DE82839" w14:textId="77777777" w:rsidR="005F5546" w:rsidRDefault="005F55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547ABA" w14:textId="77777777" w:rsidR="005F5546" w:rsidRDefault="005F5546" w:rsidP="00E47A48">
      <w:pPr>
        <w:spacing w:after="0" w:line="240" w:lineRule="auto"/>
      </w:pPr>
      <w:r>
        <w:separator/>
      </w:r>
    </w:p>
  </w:footnote>
  <w:footnote w:type="continuationSeparator" w:id="0">
    <w:p w14:paraId="128CC3C4" w14:textId="77777777" w:rsidR="005F5546" w:rsidRDefault="005F5546" w:rsidP="00E47A48">
      <w:pPr>
        <w:spacing w:after="0" w:line="240" w:lineRule="auto"/>
      </w:pPr>
      <w:r>
        <w:continuationSeparator/>
      </w:r>
    </w:p>
  </w:footnote>
  <w:footnote w:type="continuationNotice" w:id="1">
    <w:p w14:paraId="34496AD8" w14:textId="77777777" w:rsidR="005F5546" w:rsidRDefault="005F554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E262E"/>
    <w:multiLevelType w:val="hybridMultilevel"/>
    <w:tmpl w:val="F23C74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B1F85"/>
    <w:multiLevelType w:val="hybridMultilevel"/>
    <w:tmpl w:val="21FAFB62"/>
    <w:lvl w:ilvl="0" w:tplc="6F4E8F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341E2"/>
    <w:multiLevelType w:val="hybridMultilevel"/>
    <w:tmpl w:val="8CDC7F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B4ECA"/>
    <w:multiLevelType w:val="hybridMultilevel"/>
    <w:tmpl w:val="B498E38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47EFB"/>
    <w:multiLevelType w:val="hybridMultilevel"/>
    <w:tmpl w:val="D8B2A04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23668"/>
    <w:multiLevelType w:val="hybridMultilevel"/>
    <w:tmpl w:val="07D4AC8A"/>
    <w:lvl w:ilvl="0" w:tplc="E5AC893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BC1787"/>
    <w:multiLevelType w:val="hybridMultilevel"/>
    <w:tmpl w:val="8CB6CD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3B428C"/>
    <w:multiLevelType w:val="hybridMultilevel"/>
    <w:tmpl w:val="681EE684"/>
    <w:lvl w:ilvl="0" w:tplc="81CCF3AC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B74952"/>
    <w:multiLevelType w:val="hybridMultilevel"/>
    <w:tmpl w:val="475C125E"/>
    <w:lvl w:ilvl="0" w:tplc="9702BB82">
      <w:numFmt w:val="bullet"/>
      <w:lvlText w:val=""/>
      <w:lvlJc w:val="left"/>
      <w:pPr>
        <w:ind w:left="1287" w:hanging="360"/>
      </w:pPr>
      <w:rPr>
        <w:rFonts w:ascii="Symbol" w:eastAsia="Arial Unicode MS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A2C1AD1"/>
    <w:multiLevelType w:val="hybridMultilevel"/>
    <w:tmpl w:val="F8567B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A349D"/>
    <w:multiLevelType w:val="hybridMultilevel"/>
    <w:tmpl w:val="52F026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E297C"/>
    <w:multiLevelType w:val="hybridMultilevel"/>
    <w:tmpl w:val="6A5A62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1251B6"/>
    <w:multiLevelType w:val="hybridMultilevel"/>
    <w:tmpl w:val="10B68E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684787"/>
    <w:multiLevelType w:val="hybridMultilevel"/>
    <w:tmpl w:val="55D685E8"/>
    <w:lvl w:ilvl="0" w:tplc="B77EED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227EE2"/>
    <w:multiLevelType w:val="hybridMultilevel"/>
    <w:tmpl w:val="0CC05D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6F6CD4"/>
    <w:multiLevelType w:val="hybridMultilevel"/>
    <w:tmpl w:val="F5C2A2C2"/>
    <w:lvl w:ilvl="0" w:tplc="2D5EC2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EB13098"/>
    <w:multiLevelType w:val="hybridMultilevel"/>
    <w:tmpl w:val="F23C74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55E08"/>
    <w:multiLevelType w:val="hybridMultilevel"/>
    <w:tmpl w:val="11F06F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562685"/>
    <w:multiLevelType w:val="hybridMultilevel"/>
    <w:tmpl w:val="5B460B80"/>
    <w:lvl w:ilvl="0" w:tplc="7766EE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C392DA8"/>
    <w:multiLevelType w:val="hybridMultilevel"/>
    <w:tmpl w:val="FE0A6EEA"/>
    <w:lvl w:ilvl="0" w:tplc="09F443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CD103D5"/>
    <w:multiLevelType w:val="hybridMultilevel"/>
    <w:tmpl w:val="CB8AF37A"/>
    <w:lvl w:ilvl="0" w:tplc="31ACEE64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E7B5FD9"/>
    <w:multiLevelType w:val="hybridMultilevel"/>
    <w:tmpl w:val="81A8944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F1B51B8"/>
    <w:multiLevelType w:val="hybridMultilevel"/>
    <w:tmpl w:val="993C2E20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FF10EC"/>
    <w:multiLevelType w:val="hybridMultilevel"/>
    <w:tmpl w:val="BC708A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F41DF7"/>
    <w:multiLevelType w:val="hybridMultilevel"/>
    <w:tmpl w:val="11F06F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7C452C"/>
    <w:multiLevelType w:val="hybridMultilevel"/>
    <w:tmpl w:val="E3EA31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61F36"/>
    <w:multiLevelType w:val="hybridMultilevel"/>
    <w:tmpl w:val="006EE5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BF0217"/>
    <w:multiLevelType w:val="hybridMultilevel"/>
    <w:tmpl w:val="B0D432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D211E1D"/>
    <w:multiLevelType w:val="hybridMultilevel"/>
    <w:tmpl w:val="03EA9C4E"/>
    <w:lvl w:ilvl="0" w:tplc="9702BB82">
      <w:numFmt w:val="bullet"/>
      <w:lvlText w:val=""/>
      <w:lvlJc w:val="left"/>
      <w:pPr>
        <w:ind w:left="1440" w:hanging="360"/>
      </w:pPr>
      <w:rPr>
        <w:rFonts w:ascii="Symbol" w:eastAsia="Arial Unicode MS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D7B2BF1"/>
    <w:multiLevelType w:val="hybridMultilevel"/>
    <w:tmpl w:val="E3EA31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972587">
    <w:abstractNumId w:val="9"/>
  </w:num>
  <w:num w:numId="2" w16cid:durableId="2057587602">
    <w:abstractNumId w:val="26"/>
  </w:num>
  <w:num w:numId="3" w16cid:durableId="827863366">
    <w:abstractNumId w:val="21"/>
  </w:num>
  <w:num w:numId="4" w16cid:durableId="869956668">
    <w:abstractNumId w:val="11"/>
  </w:num>
  <w:num w:numId="5" w16cid:durableId="1375928480">
    <w:abstractNumId w:val="2"/>
  </w:num>
  <w:num w:numId="6" w16cid:durableId="1727757490">
    <w:abstractNumId w:val="10"/>
  </w:num>
  <w:num w:numId="7" w16cid:durableId="747390012">
    <w:abstractNumId w:val="23"/>
  </w:num>
  <w:num w:numId="8" w16cid:durableId="717514841">
    <w:abstractNumId w:val="6"/>
  </w:num>
  <w:num w:numId="9" w16cid:durableId="394932534">
    <w:abstractNumId w:val="24"/>
  </w:num>
  <w:num w:numId="10" w16cid:durableId="648632084">
    <w:abstractNumId w:val="17"/>
  </w:num>
  <w:num w:numId="11" w16cid:durableId="1966040284">
    <w:abstractNumId w:val="15"/>
  </w:num>
  <w:num w:numId="12" w16cid:durableId="1200901045">
    <w:abstractNumId w:val="29"/>
  </w:num>
  <w:num w:numId="13" w16cid:durableId="1454516480">
    <w:abstractNumId w:val="16"/>
  </w:num>
  <w:num w:numId="14" w16cid:durableId="50005524">
    <w:abstractNumId w:val="1"/>
  </w:num>
  <w:num w:numId="15" w16cid:durableId="757093169">
    <w:abstractNumId w:val="4"/>
  </w:num>
  <w:num w:numId="16" w16cid:durableId="453443803">
    <w:abstractNumId w:val="13"/>
  </w:num>
  <w:num w:numId="17" w16cid:durableId="916012035">
    <w:abstractNumId w:val="19"/>
  </w:num>
  <w:num w:numId="18" w16cid:durableId="2111466134">
    <w:abstractNumId w:val="5"/>
  </w:num>
  <w:num w:numId="19" w16cid:durableId="1495604634">
    <w:abstractNumId w:val="0"/>
  </w:num>
  <w:num w:numId="20" w16cid:durableId="548883600">
    <w:abstractNumId w:val="20"/>
  </w:num>
  <w:num w:numId="21" w16cid:durableId="1956447045">
    <w:abstractNumId w:val="22"/>
  </w:num>
  <w:num w:numId="22" w16cid:durableId="995037027">
    <w:abstractNumId w:val="8"/>
  </w:num>
  <w:num w:numId="23" w16cid:durableId="1574777515">
    <w:abstractNumId w:val="28"/>
  </w:num>
  <w:num w:numId="24" w16cid:durableId="1559318580">
    <w:abstractNumId w:val="27"/>
  </w:num>
  <w:num w:numId="25" w16cid:durableId="222177594">
    <w:abstractNumId w:val="12"/>
  </w:num>
  <w:num w:numId="26" w16cid:durableId="1673724732">
    <w:abstractNumId w:val="3"/>
  </w:num>
  <w:num w:numId="27" w16cid:durableId="187648281">
    <w:abstractNumId w:val="14"/>
  </w:num>
  <w:num w:numId="28" w16cid:durableId="583926350">
    <w:abstractNumId w:val="7"/>
  </w:num>
  <w:num w:numId="29" w16cid:durableId="756906224">
    <w:abstractNumId w:val="25"/>
  </w:num>
  <w:num w:numId="30" w16cid:durableId="48852535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tTQ2MDU3sTSwMDNV0lEKTi0uzszPAykwNKwFAIZDMiktAAAA"/>
  </w:docVars>
  <w:rsids>
    <w:rsidRoot w:val="00D7259F"/>
    <w:rsid w:val="00002AB2"/>
    <w:rsid w:val="00022F94"/>
    <w:rsid w:val="00032E2A"/>
    <w:rsid w:val="00035992"/>
    <w:rsid w:val="00037567"/>
    <w:rsid w:val="00045390"/>
    <w:rsid w:val="0004798B"/>
    <w:rsid w:val="00050FC4"/>
    <w:rsid w:val="00052CA5"/>
    <w:rsid w:val="000726CE"/>
    <w:rsid w:val="000770F5"/>
    <w:rsid w:val="000815DD"/>
    <w:rsid w:val="000850F7"/>
    <w:rsid w:val="00090E9C"/>
    <w:rsid w:val="00092DB9"/>
    <w:rsid w:val="000B5465"/>
    <w:rsid w:val="000C0F55"/>
    <w:rsid w:val="000C4F98"/>
    <w:rsid w:val="000DEA32"/>
    <w:rsid w:val="000E5E17"/>
    <w:rsid w:val="000F7C4A"/>
    <w:rsid w:val="0010796A"/>
    <w:rsid w:val="00127C45"/>
    <w:rsid w:val="00175600"/>
    <w:rsid w:val="00191A5C"/>
    <w:rsid w:val="00191C6A"/>
    <w:rsid w:val="00196ECE"/>
    <w:rsid w:val="001A5849"/>
    <w:rsid w:val="001B3FA3"/>
    <w:rsid w:val="001E0B94"/>
    <w:rsid w:val="001F1DA2"/>
    <w:rsid w:val="001F2A3B"/>
    <w:rsid w:val="00205383"/>
    <w:rsid w:val="00214AB3"/>
    <w:rsid w:val="00234BAE"/>
    <w:rsid w:val="00240B1F"/>
    <w:rsid w:val="0026787C"/>
    <w:rsid w:val="00273B80"/>
    <w:rsid w:val="002760F7"/>
    <w:rsid w:val="00283639"/>
    <w:rsid w:val="002936F3"/>
    <w:rsid w:val="002A1DD9"/>
    <w:rsid w:val="002A5C55"/>
    <w:rsid w:val="002A7424"/>
    <w:rsid w:val="002E22C4"/>
    <w:rsid w:val="00310472"/>
    <w:rsid w:val="00315A6D"/>
    <w:rsid w:val="00322E36"/>
    <w:rsid w:val="00332F9F"/>
    <w:rsid w:val="00340CC4"/>
    <w:rsid w:val="00343021"/>
    <w:rsid w:val="003622EB"/>
    <w:rsid w:val="00364828"/>
    <w:rsid w:val="00370A54"/>
    <w:rsid w:val="003972EC"/>
    <w:rsid w:val="003A1D2B"/>
    <w:rsid w:val="003A1FC2"/>
    <w:rsid w:val="003E1118"/>
    <w:rsid w:val="003F1F8C"/>
    <w:rsid w:val="00407BBE"/>
    <w:rsid w:val="00412384"/>
    <w:rsid w:val="0042746B"/>
    <w:rsid w:val="00444186"/>
    <w:rsid w:val="004510F6"/>
    <w:rsid w:val="00453ADB"/>
    <w:rsid w:val="004700C5"/>
    <w:rsid w:val="004C28B7"/>
    <w:rsid w:val="004C3BF5"/>
    <w:rsid w:val="004E6845"/>
    <w:rsid w:val="005327A2"/>
    <w:rsid w:val="00533D99"/>
    <w:rsid w:val="00547A99"/>
    <w:rsid w:val="005557F2"/>
    <w:rsid w:val="00564341"/>
    <w:rsid w:val="00564C3D"/>
    <w:rsid w:val="00572AC0"/>
    <w:rsid w:val="00594265"/>
    <w:rsid w:val="005A1039"/>
    <w:rsid w:val="005A5CD4"/>
    <w:rsid w:val="005B2BA8"/>
    <w:rsid w:val="005C01D2"/>
    <w:rsid w:val="005C2ACD"/>
    <w:rsid w:val="005C4443"/>
    <w:rsid w:val="005C5D0D"/>
    <w:rsid w:val="005E73B5"/>
    <w:rsid w:val="005F5546"/>
    <w:rsid w:val="005F7008"/>
    <w:rsid w:val="006026B7"/>
    <w:rsid w:val="006063BF"/>
    <w:rsid w:val="00626037"/>
    <w:rsid w:val="006341CE"/>
    <w:rsid w:val="00642053"/>
    <w:rsid w:val="006449A5"/>
    <w:rsid w:val="00683D95"/>
    <w:rsid w:val="006916FD"/>
    <w:rsid w:val="006A1684"/>
    <w:rsid w:val="006A28BF"/>
    <w:rsid w:val="006A6AF1"/>
    <w:rsid w:val="006B257C"/>
    <w:rsid w:val="006C0371"/>
    <w:rsid w:val="006C3CBC"/>
    <w:rsid w:val="006C6092"/>
    <w:rsid w:val="006C7DF4"/>
    <w:rsid w:val="006D080C"/>
    <w:rsid w:val="006E7224"/>
    <w:rsid w:val="006F4A50"/>
    <w:rsid w:val="006F5C62"/>
    <w:rsid w:val="006F7414"/>
    <w:rsid w:val="00703CC3"/>
    <w:rsid w:val="007073A0"/>
    <w:rsid w:val="0071090C"/>
    <w:rsid w:val="00713347"/>
    <w:rsid w:val="007142D1"/>
    <w:rsid w:val="0071639F"/>
    <w:rsid w:val="00722D6E"/>
    <w:rsid w:val="00730EC9"/>
    <w:rsid w:val="00741603"/>
    <w:rsid w:val="00741FD2"/>
    <w:rsid w:val="0077011E"/>
    <w:rsid w:val="00771838"/>
    <w:rsid w:val="007763AA"/>
    <w:rsid w:val="00776E47"/>
    <w:rsid w:val="00781AAF"/>
    <w:rsid w:val="00785D15"/>
    <w:rsid w:val="007A2FF1"/>
    <w:rsid w:val="007C39DB"/>
    <w:rsid w:val="007D5030"/>
    <w:rsid w:val="007D7284"/>
    <w:rsid w:val="007E4693"/>
    <w:rsid w:val="007F31DD"/>
    <w:rsid w:val="007F4DC4"/>
    <w:rsid w:val="008117FD"/>
    <w:rsid w:val="008237DB"/>
    <w:rsid w:val="0082769B"/>
    <w:rsid w:val="0083109F"/>
    <w:rsid w:val="00833412"/>
    <w:rsid w:val="00854D9B"/>
    <w:rsid w:val="00867905"/>
    <w:rsid w:val="00872DF2"/>
    <w:rsid w:val="008737A1"/>
    <w:rsid w:val="008853BB"/>
    <w:rsid w:val="008A790A"/>
    <w:rsid w:val="008B1B27"/>
    <w:rsid w:val="008E044B"/>
    <w:rsid w:val="008E507F"/>
    <w:rsid w:val="009051C5"/>
    <w:rsid w:val="009224A9"/>
    <w:rsid w:val="009255F2"/>
    <w:rsid w:val="00933F21"/>
    <w:rsid w:val="0094139B"/>
    <w:rsid w:val="009600D5"/>
    <w:rsid w:val="00964BE3"/>
    <w:rsid w:val="0097113E"/>
    <w:rsid w:val="00975BFB"/>
    <w:rsid w:val="00986A84"/>
    <w:rsid w:val="009A756F"/>
    <w:rsid w:val="009C5130"/>
    <w:rsid w:val="009D481E"/>
    <w:rsid w:val="009E11E2"/>
    <w:rsid w:val="009E6701"/>
    <w:rsid w:val="009F31ED"/>
    <w:rsid w:val="009F7F80"/>
    <w:rsid w:val="00A03110"/>
    <w:rsid w:val="00A111A8"/>
    <w:rsid w:val="00A256F8"/>
    <w:rsid w:val="00A31342"/>
    <w:rsid w:val="00A4100D"/>
    <w:rsid w:val="00A43A9A"/>
    <w:rsid w:val="00A61E16"/>
    <w:rsid w:val="00A71A2F"/>
    <w:rsid w:val="00A86C8F"/>
    <w:rsid w:val="00AA5D36"/>
    <w:rsid w:val="00AB2440"/>
    <w:rsid w:val="00AB3BB8"/>
    <w:rsid w:val="00AD1736"/>
    <w:rsid w:val="00AD4012"/>
    <w:rsid w:val="00AE7470"/>
    <w:rsid w:val="00B03CE2"/>
    <w:rsid w:val="00B24B5E"/>
    <w:rsid w:val="00B26239"/>
    <w:rsid w:val="00B31F3F"/>
    <w:rsid w:val="00B425FA"/>
    <w:rsid w:val="00B54E59"/>
    <w:rsid w:val="00B76406"/>
    <w:rsid w:val="00B94608"/>
    <w:rsid w:val="00BB57E5"/>
    <w:rsid w:val="00C04216"/>
    <w:rsid w:val="00C16F80"/>
    <w:rsid w:val="00C304A8"/>
    <w:rsid w:val="00C4174B"/>
    <w:rsid w:val="00C42F98"/>
    <w:rsid w:val="00C63319"/>
    <w:rsid w:val="00C67963"/>
    <w:rsid w:val="00C70286"/>
    <w:rsid w:val="00C70CE8"/>
    <w:rsid w:val="00C71ADB"/>
    <w:rsid w:val="00C72519"/>
    <w:rsid w:val="00C8427F"/>
    <w:rsid w:val="00C87220"/>
    <w:rsid w:val="00C95EBD"/>
    <w:rsid w:val="00CB68E1"/>
    <w:rsid w:val="00CC07F0"/>
    <w:rsid w:val="00CC61BA"/>
    <w:rsid w:val="00CD3F7C"/>
    <w:rsid w:val="00CF4451"/>
    <w:rsid w:val="00D33F3C"/>
    <w:rsid w:val="00D56E8E"/>
    <w:rsid w:val="00D7259F"/>
    <w:rsid w:val="00D73190"/>
    <w:rsid w:val="00D81CC5"/>
    <w:rsid w:val="00D901D9"/>
    <w:rsid w:val="00DA3DF0"/>
    <w:rsid w:val="00DB0512"/>
    <w:rsid w:val="00DB41DD"/>
    <w:rsid w:val="00DC2022"/>
    <w:rsid w:val="00DD23E9"/>
    <w:rsid w:val="00DE0B41"/>
    <w:rsid w:val="00DE5D76"/>
    <w:rsid w:val="00DF0BB1"/>
    <w:rsid w:val="00DF2309"/>
    <w:rsid w:val="00DF72B6"/>
    <w:rsid w:val="00E1129B"/>
    <w:rsid w:val="00E2547F"/>
    <w:rsid w:val="00E26A08"/>
    <w:rsid w:val="00E342A3"/>
    <w:rsid w:val="00E47A34"/>
    <w:rsid w:val="00E47A48"/>
    <w:rsid w:val="00E54B58"/>
    <w:rsid w:val="00E65077"/>
    <w:rsid w:val="00E66C80"/>
    <w:rsid w:val="00E7170A"/>
    <w:rsid w:val="00E823A4"/>
    <w:rsid w:val="00E85531"/>
    <w:rsid w:val="00EB1216"/>
    <w:rsid w:val="00EB4BD1"/>
    <w:rsid w:val="00EC1BEA"/>
    <w:rsid w:val="00EE412D"/>
    <w:rsid w:val="00F00099"/>
    <w:rsid w:val="00F065ED"/>
    <w:rsid w:val="00F14802"/>
    <w:rsid w:val="00F63870"/>
    <w:rsid w:val="00F67190"/>
    <w:rsid w:val="00F70109"/>
    <w:rsid w:val="00F95F24"/>
    <w:rsid w:val="00FB6178"/>
    <w:rsid w:val="00FC0600"/>
    <w:rsid w:val="00FD6DAA"/>
    <w:rsid w:val="00FD775A"/>
    <w:rsid w:val="00FF31FA"/>
    <w:rsid w:val="0163FC4D"/>
    <w:rsid w:val="019EF3C1"/>
    <w:rsid w:val="01A9BA93"/>
    <w:rsid w:val="01C2E2F0"/>
    <w:rsid w:val="0254B3E4"/>
    <w:rsid w:val="02C8A093"/>
    <w:rsid w:val="032625B3"/>
    <w:rsid w:val="035BBF12"/>
    <w:rsid w:val="03E11850"/>
    <w:rsid w:val="044A5488"/>
    <w:rsid w:val="046470F4"/>
    <w:rsid w:val="0466101E"/>
    <w:rsid w:val="046C2BA9"/>
    <w:rsid w:val="050FBBBB"/>
    <w:rsid w:val="06623973"/>
    <w:rsid w:val="067D2BB6"/>
    <w:rsid w:val="077D8BE9"/>
    <w:rsid w:val="079DB0E0"/>
    <w:rsid w:val="08475C7D"/>
    <w:rsid w:val="084B893F"/>
    <w:rsid w:val="092A154C"/>
    <w:rsid w:val="092DF1BB"/>
    <w:rsid w:val="0945B952"/>
    <w:rsid w:val="09C60A3D"/>
    <w:rsid w:val="09E32CDE"/>
    <w:rsid w:val="0A881851"/>
    <w:rsid w:val="0D11B102"/>
    <w:rsid w:val="0D27B366"/>
    <w:rsid w:val="0DCEF556"/>
    <w:rsid w:val="0E379206"/>
    <w:rsid w:val="0E7BBD89"/>
    <w:rsid w:val="0EB5974A"/>
    <w:rsid w:val="0F6E0CCF"/>
    <w:rsid w:val="0FB6CBD6"/>
    <w:rsid w:val="0FCE57EC"/>
    <w:rsid w:val="1175E6C6"/>
    <w:rsid w:val="121872C6"/>
    <w:rsid w:val="1311B727"/>
    <w:rsid w:val="132CEA4E"/>
    <w:rsid w:val="13D4267A"/>
    <w:rsid w:val="148A3CF9"/>
    <w:rsid w:val="14E9AD67"/>
    <w:rsid w:val="15039A8A"/>
    <w:rsid w:val="151C5F27"/>
    <w:rsid w:val="154BB198"/>
    <w:rsid w:val="15FBE571"/>
    <w:rsid w:val="16260D5A"/>
    <w:rsid w:val="1736CA62"/>
    <w:rsid w:val="1816D4FE"/>
    <w:rsid w:val="18A7B6EB"/>
    <w:rsid w:val="18BEF1ED"/>
    <w:rsid w:val="18E206B8"/>
    <w:rsid w:val="18FBF9B9"/>
    <w:rsid w:val="19338633"/>
    <w:rsid w:val="19836502"/>
    <w:rsid w:val="1ACF5694"/>
    <w:rsid w:val="1BCC2B8D"/>
    <w:rsid w:val="1BE21EAA"/>
    <w:rsid w:val="1D4CBF09"/>
    <w:rsid w:val="1DB3BC0B"/>
    <w:rsid w:val="1F03CC4F"/>
    <w:rsid w:val="20B2A982"/>
    <w:rsid w:val="2114CC5C"/>
    <w:rsid w:val="2272041D"/>
    <w:rsid w:val="233DB3E7"/>
    <w:rsid w:val="24027587"/>
    <w:rsid w:val="24642DF1"/>
    <w:rsid w:val="247D659F"/>
    <w:rsid w:val="264260BC"/>
    <w:rsid w:val="273115C8"/>
    <w:rsid w:val="27840DE0"/>
    <w:rsid w:val="28A4930A"/>
    <w:rsid w:val="294BC0FF"/>
    <w:rsid w:val="298B9811"/>
    <w:rsid w:val="29A4CAC9"/>
    <w:rsid w:val="2A40636B"/>
    <w:rsid w:val="2B456302"/>
    <w:rsid w:val="2C9879E3"/>
    <w:rsid w:val="2CAC2D73"/>
    <w:rsid w:val="2D608C7A"/>
    <w:rsid w:val="2D902F70"/>
    <w:rsid w:val="2DA957CD"/>
    <w:rsid w:val="2EEF392A"/>
    <w:rsid w:val="2F029135"/>
    <w:rsid w:val="2F1A22EA"/>
    <w:rsid w:val="2F9B3B30"/>
    <w:rsid w:val="30938617"/>
    <w:rsid w:val="30C3DAD1"/>
    <w:rsid w:val="3132DDAC"/>
    <w:rsid w:val="315CA968"/>
    <w:rsid w:val="31A1C8B8"/>
    <w:rsid w:val="328F13F3"/>
    <w:rsid w:val="32A21532"/>
    <w:rsid w:val="32D2DBF2"/>
    <w:rsid w:val="3312C3D7"/>
    <w:rsid w:val="33F4FB19"/>
    <w:rsid w:val="347CA305"/>
    <w:rsid w:val="3541B095"/>
    <w:rsid w:val="354C7BBE"/>
    <w:rsid w:val="35628A91"/>
    <w:rsid w:val="38B1AA55"/>
    <w:rsid w:val="38FE5577"/>
    <w:rsid w:val="39089A59"/>
    <w:rsid w:val="39E5A721"/>
    <w:rsid w:val="3A9A415F"/>
    <w:rsid w:val="3B577C68"/>
    <w:rsid w:val="3C95DE47"/>
    <w:rsid w:val="3D4B8EE8"/>
    <w:rsid w:val="3D947653"/>
    <w:rsid w:val="3E14BE74"/>
    <w:rsid w:val="3EBF739A"/>
    <w:rsid w:val="3F0FF082"/>
    <w:rsid w:val="3F391803"/>
    <w:rsid w:val="3F6A9929"/>
    <w:rsid w:val="3F932CF5"/>
    <w:rsid w:val="3FF54F32"/>
    <w:rsid w:val="404C3D85"/>
    <w:rsid w:val="4398FAB0"/>
    <w:rsid w:val="44C8C055"/>
    <w:rsid w:val="44DFF197"/>
    <w:rsid w:val="45099778"/>
    <w:rsid w:val="455B3CCE"/>
    <w:rsid w:val="45D5C721"/>
    <w:rsid w:val="46D948D1"/>
    <w:rsid w:val="48121B9B"/>
    <w:rsid w:val="486644B5"/>
    <w:rsid w:val="491C66C7"/>
    <w:rsid w:val="49984EA0"/>
    <w:rsid w:val="49F34F8F"/>
    <w:rsid w:val="4A525830"/>
    <w:rsid w:val="4A8C21B8"/>
    <w:rsid w:val="4AA70088"/>
    <w:rsid w:val="4B326B4E"/>
    <w:rsid w:val="4BCA7E52"/>
    <w:rsid w:val="4C7B76B2"/>
    <w:rsid w:val="4D4691F7"/>
    <w:rsid w:val="4D738D37"/>
    <w:rsid w:val="4D912952"/>
    <w:rsid w:val="4DF15869"/>
    <w:rsid w:val="4E2FC1A3"/>
    <w:rsid w:val="4E8534B3"/>
    <w:rsid w:val="4F8F363E"/>
    <w:rsid w:val="5004E541"/>
    <w:rsid w:val="5239BFD6"/>
    <w:rsid w:val="5273FACF"/>
    <w:rsid w:val="527E00A8"/>
    <w:rsid w:val="52C2A5D7"/>
    <w:rsid w:val="5359E25B"/>
    <w:rsid w:val="53A48299"/>
    <w:rsid w:val="53F46D07"/>
    <w:rsid w:val="54DCED04"/>
    <w:rsid w:val="54F47637"/>
    <w:rsid w:val="55026084"/>
    <w:rsid w:val="55136843"/>
    <w:rsid w:val="559D4356"/>
    <w:rsid w:val="55EF3DFC"/>
    <w:rsid w:val="56653704"/>
    <w:rsid w:val="56C33962"/>
    <w:rsid w:val="57FA1D4D"/>
    <w:rsid w:val="59FE6E31"/>
    <w:rsid w:val="5B1D461D"/>
    <w:rsid w:val="5B281908"/>
    <w:rsid w:val="5B63B7BB"/>
    <w:rsid w:val="5B788163"/>
    <w:rsid w:val="5BD1A23E"/>
    <w:rsid w:val="5CA5D519"/>
    <w:rsid w:val="5CD8BB2D"/>
    <w:rsid w:val="5CFF881C"/>
    <w:rsid w:val="5D5474F8"/>
    <w:rsid w:val="5DBF632D"/>
    <w:rsid w:val="5DF9D1F5"/>
    <w:rsid w:val="5EB522EA"/>
    <w:rsid w:val="5EF39789"/>
    <w:rsid w:val="602AF06B"/>
    <w:rsid w:val="61107EBA"/>
    <w:rsid w:val="6116E94E"/>
    <w:rsid w:val="61325F3E"/>
    <w:rsid w:val="61DAE6C5"/>
    <w:rsid w:val="61F5BC13"/>
    <w:rsid w:val="6286318C"/>
    <w:rsid w:val="6365497E"/>
    <w:rsid w:val="63A1A504"/>
    <w:rsid w:val="642A654E"/>
    <w:rsid w:val="650119DF"/>
    <w:rsid w:val="65128787"/>
    <w:rsid w:val="653ED716"/>
    <w:rsid w:val="654FD7CE"/>
    <w:rsid w:val="65B67A22"/>
    <w:rsid w:val="66C3732F"/>
    <w:rsid w:val="67EDDFE4"/>
    <w:rsid w:val="684A2849"/>
    <w:rsid w:val="68877890"/>
    <w:rsid w:val="694F4D43"/>
    <w:rsid w:val="6999BFBA"/>
    <w:rsid w:val="69DBFD3F"/>
    <w:rsid w:val="6B74E357"/>
    <w:rsid w:val="6C3CECE8"/>
    <w:rsid w:val="6D1D996C"/>
    <w:rsid w:val="6D7FFF62"/>
    <w:rsid w:val="6E9EE5D0"/>
    <w:rsid w:val="6EB969CD"/>
    <w:rsid w:val="707E3669"/>
    <w:rsid w:val="714D4943"/>
    <w:rsid w:val="71C7332D"/>
    <w:rsid w:val="721EF59F"/>
    <w:rsid w:val="72B8667D"/>
    <w:rsid w:val="73218836"/>
    <w:rsid w:val="732ACB28"/>
    <w:rsid w:val="738CDAF0"/>
    <w:rsid w:val="741DF6A3"/>
    <w:rsid w:val="7447FECD"/>
    <w:rsid w:val="74814A12"/>
    <w:rsid w:val="7524907E"/>
    <w:rsid w:val="756C5EFB"/>
    <w:rsid w:val="75BA1B28"/>
    <w:rsid w:val="75E3CF2E"/>
    <w:rsid w:val="75F0073F"/>
    <w:rsid w:val="768EE0C1"/>
    <w:rsid w:val="76B93DA2"/>
    <w:rsid w:val="77705BD3"/>
    <w:rsid w:val="777F9F8F"/>
    <w:rsid w:val="77BBB1D1"/>
    <w:rsid w:val="78858C03"/>
    <w:rsid w:val="78A7AAB4"/>
    <w:rsid w:val="791B6FF0"/>
    <w:rsid w:val="794CC390"/>
    <w:rsid w:val="7A8143FA"/>
    <w:rsid w:val="7A92B982"/>
    <w:rsid w:val="7A9D70EE"/>
    <w:rsid w:val="7B100A5E"/>
    <w:rsid w:val="7B3BC1A0"/>
    <w:rsid w:val="7CF03E41"/>
    <w:rsid w:val="7D4B6331"/>
    <w:rsid w:val="7D9E1613"/>
    <w:rsid w:val="7DA13D87"/>
    <w:rsid w:val="7DABB08C"/>
    <w:rsid w:val="7E694EF6"/>
    <w:rsid w:val="7E9117B2"/>
    <w:rsid w:val="7F929EFA"/>
    <w:rsid w:val="7FAA33F1"/>
    <w:rsid w:val="7FF60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1CBBC"/>
  <w15:docId w15:val="{9B41D5F0-FAFA-488E-AB7E-E8049F850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7259F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510F6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3109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3109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109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109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109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10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109F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E1129B"/>
    <w:pPr>
      <w:spacing w:after="0" w:line="240" w:lineRule="auto"/>
    </w:pPr>
  </w:style>
  <w:style w:type="character" w:styleId="Tekstzastpczy">
    <w:name w:val="Placeholder Text"/>
    <w:basedOn w:val="Domylnaczcionkaakapitu"/>
    <w:uiPriority w:val="99"/>
    <w:semiHidden/>
    <w:rsid w:val="000C0F55"/>
    <w:rPr>
      <w:color w:val="80808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47A4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47A4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47A48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4D9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54D9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54D9B"/>
    <w:rPr>
      <w:vertAlign w:val="superscript"/>
    </w:rPr>
  </w:style>
  <w:style w:type="paragraph" w:customStyle="1" w:styleId="Default">
    <w:name w:val="Default"/>
    <w:rsid w:val="00964BE3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A5C5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A03110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9E11E2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073A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agwek">
    <w:name w:val="header"/>
    <w:basedOn w:val="Normalny"/>
    <w:link w:val="NagwekZnak"/>
    <w:uiPriority w:val="99"/>
    <w:semiHidden/>
    <w:unhideWhenUsed/>
    <w:rsid w:val="00FD77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FD775A"/>
  </w:style>
  <w:style w:type="paragraph" w:styleId="Stopka">
    <w:name w:val="footer"/>
    <w:basedOn w:val="Normalny"/>
    <w:link w:val="StopkaZnak"/>
    <w:uiPriority w:val="99"/>
    <w:semiHidden/>
    <w:unhideWhenUsed/>
    <w:rsid w:val="00FD77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FD77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55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6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1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8788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153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75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10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761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862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8630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883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774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818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5366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15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4870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4980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0025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6672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9979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386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8088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9296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3146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929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6577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862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9227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598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519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373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81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614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531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61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58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942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052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668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47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05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360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670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048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664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2648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947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95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023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191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553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kpozna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rmymaltanskie.com.pl/regulaminy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AC8BF-50AF-4A5E-A326-0BAD144BD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70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5</CharactersWithSpaces>
  <SharedDoc>false</SharedDoc>
  <HLinks>
    <vt:vector size="12" baseType="variant">
      <vt:variant>
        <vt:i4>720976</vt:i4>
      </vt:variant>
      <vt:variant>
        <vt:i4>3</vt:i4>
      </vt:variant>
      <vt:variant>
        <vt:i4>0</vt:i4>
      </vt:variant>
      <vt:variant>
        <vt:i4>5</vt:i4>
      </vt:variant>
      <vt:variant>
        <vt:lpwstr>https://termymaltanskie.com.pl/regulaminy/</vt:lpwstr>
      </vt:variant>
      <vt:variant>
        <vt:lpwstr>regulamin-strefy-aquaparku</vt:lpwstr>
      </vt:variant>
      <vt:variant>
        <vt:i4>7143460</vt:i4>
      </vt:variant>
      <vt:variant>
        <vt:i4>0</vt:i4>
      </vt:variant>
      <vt:variant>
        <vt:i4>0</vt:i4>
      </vt:variant>
      <vt:variant>
        <vt:i4>5</vt:i4>
      </vt:variant>
      <vt:variant>
        <vt:lpwstr>http://www.okpoznan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Olszewska</dc:creator>
  <cp:keywords/>
  <dc:description/>
  <cp:lastModifiedBy>Monika Owień-Hofman</cp:lastModifiedBy>
  <cp:revision>8</cp:revision>
  <cp:lastPrinted>2024-04-04T11:24:00Z</cp:lastPrinted>
  <dcterms:created xsi:type="dcterms:W3CDTF">2024-04-03T13:19:00Z</dcterms:created>
  <dcterms:modified xsi:type="dcterms:W3CDTF">2024-04-04T11:37:00Z</dcterms:modified>
</cp:coreProperties>
</file>